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769A8E" w14:textId="22898DED" w:rsidR="005A773D" w:rsidRPr="00921DAD" w:rsidRDefault="003B10C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1DA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S</w:t>
      </w:r>
      <w:r w:rsidR="00A405BF" w:rsidRPr="00921DA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 xml:space="preserve">upplementary </w:t>
      </w:r>
      <w:r w:rsidRPr="00921DA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</w:t>
      </w:r>
      <w:r w:rsidR="002E13EE" w:rsidRPr="00921DA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able 1: Detailed databases search history</w:t>
      </w:r>
    </w:p>
    <w:tbl>
      <w:tblPr>
        <w:tblStyle w:val="TableGrid"/>
        <w:tblW w:w="10849" w:type="dxa"/>
        <w:jc w:val="center"/>
        <w:tblLook w:val="04A0" w:firstRow="1" w:lastRow="0" w:firstColumn="1" w:lastColumn="0" w:noHBand="0" w:noVBand="1"/>
      </w:tblPr>
      <w:tblGrid>
        <w:gridCol w:w="1216"/>
        <w:gridCol w:w="1230"/>
        <w:gridCol w:w="7128"/>
        <w:gridCol w:w="1275"/>
      </w:tblGrid>
      <w:tr w:rsidR="00232473" w:rsidRPr="00921DAD" w14:paraId="45A94583" w14:textId="77777777" w:rsidTr="00AA58AA">
        <w:trPr>
          <w:trHeight w:val="138"/>
          <w:jc w:val="center"/>
        </w:trPr>
        <w:tc>
          <w:tcPr>
            <w:tcW w:w="1216" w:type="dxa"/>
            <w:shd w:val="clear" w:color="auto" w:fill="D9E2F3" w:themeFill="accent5" w:themeFillTint="33"/>
          </w:tcPr>
          <w:p w14:paraId="4413FCA6" w14:textId="77777777" w:rsidR="005C3CE7" w:rsidRPr="00921DAD" w:rsidRDefault="005C3CE7" w:rsidP="005C3C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/>
                <w:sz w:val="24"/>
                <w:szCs w:val="24"/>
              </w:rPr>
              <w:t>S.N.</w:t>
            </w:r>
          </w:p>
        </w:tc>
        <w:tc>
          <w:tcPr>
            <w:tcW w:w="1230" w:type="dxa"/>
            <w:shd w:val="clear" w:color="auto" w:fill="D9E2F3" w:themeFill="accent5" w:themeFillTint="33"/>
          </w:tcPr>
          <w:p w14:paraId="4DD03596" w14:textId="77777777" w:rsidR="005C3CE7" w:rsidRPr="00921DAD" w:rsidRDefault="005C3CE7" w:rsidP="005C3C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8" w:type="dxa"/>
            <w:shd w:val="clear" w:color="auto" w:fill="D9E2F3" w:themeFill="accent5" w:themeFillTint="33"/>
          </w:tcPr>
          <w:p w14:paraId="47A487B2" w14:textId="77777777" w:rsidR="005C3CE7" w:rsidRPr="00921DAD" w:rsidRDefault="005C3CE7" w:rsidP="005C3C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/>
                <w:sz w:val="24"/>
                <w:szCs w:val="24"/>
              </w:rPr>
              <w:t>Search terms</w:t>
            </w:r>
          </w:p>
        </w:tc>
        <w:tc>
          <w:tcPr>
            <w:tcW w:w="1275" w:type="dxa"/>
            <w:shd w:val="clear" w:color="auto" w:fill="D9E2F3" w:themeFill="accent5" w:themeFillTint="33"/>
          </w:tcPr>
          <w:p w14:paraId="0DF68717" w14:textId="77777777" w:rsidR="005C3CE7" w:rsidRPr="00921DAD" w:rsidRDefault="005C3CE7" w:rsidP="005C3C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/>
                <w:sz w:val="24"/>
                <w:szCs w:val="24"/>
              </w:rPr>
              <w:t>citations</w:t>
            </w:r>
          </w:p>
        </w:tc>
      </w:tr>
      <w:tr w:rsidR="00232473" w:rsidRPr="00921DAD" w14:paraId="6C8E4EEF" w14:textId="77777777" w:rsidTr="00626DE5">
        <w:trPr>
          <w:trHeight w:val="365"/>
          <w:jc w:val="center"/>
        </w:trPr>
        <w:tc>
          <w:tcPr>
            <w:tcW w:w="10849" w:type="dxa"/>
            <w:gridSpan w:val="4"/>
            <w:shd w:val="clear" w:color="auto" w:fill="FFFFFF" w:themeFill="background1"/>
          </w:tcPr>
          <w:p w14:paraId="09DC895C" w14:textId="77777777" w:rsidR="005C3CE7" w:rsidRPr="00921DAD" w:rsidRDefault="005C3CE7" w:rsidP="005C3C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/>
                <w:sz w:val="24"/>
                <w:szCs w:val="24"/>
              </w:rPr>
              <w:t>PubMed</w:t>
            </w:r>
          </w:p>
        </w:tc>
      </w:tr>
      <w:tr w:rsidR="00232473" w:rsidRPr="00921DAD" w14:paraId="7B9D6A78" w14:textId="77777777" w:rsidTr="00AA58AA">
        <w:trPr>
          <w:trHeight w:val="138"/>
          <w:jc w:val="center"/>
        </w:trPr>
        <w:tc>
          <w:tcPr>
            <w:tcW w:w="1216" w:type="dxa"/>
            <w:shd w:val="clear" w:color="auto" w:fill="FFFFFF" w:themeFill="background1"/>
          </w:tcPr>
          <w:p w14:paraId="6A6990F3" w14:textId="337167FC" w:rsidR="005C3CE7" w:rsidRPr="00921DAD" w:rsidRDefault="00AA58AA" w:rsidP="005C3C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0" w:type="dxa"/>
            <w:shd w:val="clear" w:color="auto" w:fill="FFFFFF" w:themeFill="background1"/>
          </w:tcPr>
          <w:p w14:paraId="6EEAAF9D" w14:textId="73101018" w:rsidR="005C3CE7" w:rsidRPr="00921DAD" w:rsidRDefault="00AA58AA" w:rsidP="005C3C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128" w:type="dxa"/>
            <w:shd w:val="clear" w:color="auto" w:fill="FFFFFF" w:themeFill="background1"/>
          </w:tcPr>
          <w:p w14:paraId="3C60051C" w14:textId="77777777" w:rsidR="005C3CE7" w:rsidRPr="00921DAD" w:rsidRDefault="005C3CE7" w:rsidP="005C3C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chemical and drug induced liver injury OR chemical and drug induced liver injury, chronic</w:t>
            </w:r>
          </w:p>
        </w:tc>
        <w:tc>
          <w:tcPr>
            <w:tcW w:w="1275" w:type="dxa"/>
            <w:shd w:val="clear" w:color="auto" w:fill="FFFFFF" w:themeFill="background1"/>
          </w:tcPr>
          <w:p w14:paraId="4AB0CC60" w14:textId="77777777" w:rsidR="005C3CE7" w:rsidRPr="00921DAD" w:rsidRDefault="00D929BA" w:rsidP="005C3C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tooltip="Show search results" w:history="1">
              <w:r w:rsidR="005C3CE7" w:rsidRPr="00921DAD">
                <w:rPr>
                  <w:rFonts w:ascii="Times New Roman" w:hAnsi="Times New Roman" w:cs="Times New Roman"/>
                  <w:sz w:val="24"/>
                  <w:szCs w:val="24"/>
                </w:rPr>
                <w:t>28220</w:t>
              </w:r>
            </w:hyperlink>
          </w:p>
        </w:tc>
      </w:tr>
      <w:tr w:rsidR="00232473" w:rsidRPr="00921DAD" w14:paraId="6AE8B0FD" w14:textId="77777777" w:rsidTr="00AA58AA">
        <w:trPr>
          <w:trHeight w:val="138"/>
          <w:jc w:val="center"/>
        </w:trPr>
        <w:tc>
          <w:tcPr>
            <w:tcW w:w="1216" w:type="dxa"/>
          </w:tcPr>
          <w:p w14:paraId="6E0D0F19" w14:textId="47BE428A" w:rsidR="005C3CE7" w:rsidRPr="00921DAD" w:rsidRDefault="00AA58AA" w:rsidP="005C3C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0" w:type="dxa"/>
          </w:tcPr>
          <w:p w14:paraId="06092972" w14:textId="690B9154" w:rsidR="005C3CE7" w:rsidRPr="00921DAD" w:rsidRDefault="005C3CE7" w:rsidP="005C3CE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8" w:type="dxa"/>
          </w:tcPr>
          <w:p w14:paraId="2887BB87" w14:textId="77777777" w:rsidR="005C3CE7" w:rsidRPr="00921DAD" w:rsidRDefault="005C3CE7" w:rsidP="005C3C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ti-tuberculous therapy induced liver injury OR anti-tuberculosis drug-induced liver injury OR </w:t>
            </w:r>
            <w:proofErr w:type="spellStart"/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att</w:t>
            </w:r>
            <w:proofErr w:type="spellEnd"/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epatotoxicity OR Hepatotoxicity OR Liver injury OR drug induced acute liver injury OR drug-induced liver injury OR drug-induced liver condition OR drug-induced liver disease OR drug induced liver disorders OR drug-induced liver failure OR drug-induced liver damage OR drug-induced hepatotoxicity OR drug-induced hepatic injury OR drug-induced hepatitis OR drug-induced cholestasis OR idiosyncratic liver condition OR idiosyncratic liver disease OR idiosyncratic liver disorder OR toxic hepatitis OR toxic liver condition OR toxic liver disease OR toxic liver disorders</w:t>
            </w:r>
          </w:p>
        </w:tc>
        <w:tc>
          <w:tcPr>
            <w:tcW w:w="1275" w:type="dxa"/>
          </w:tcPr>
          <w:p w14:paraId="7A31FDF6" w14:textId="77777777" w:rsidR="005C3CE7" w:rsidRPr="00921DAD" w:rsidRDefault="00D929BA" w:rsidP="005C3C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tooltip="Show search results" w:history="1">
              <w:r w:rsidR="005C3CE7" w:rsidRPr="00921DAD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138545</w:t>
              </w:r>
            </w:hyperlink>
          </w:p>
        </w:tc>
      </w:tr>
      <w:tr w:rsidR="00232473" w:rsidRPr="00921DAD" w14:paraId="4FB2B64C" w14:textId="77777777" w:rsidTr="00AA58AA">
        <w:trPr>
          <w:trHeight w:val="138"/>
          <w:jc w:val="center"/>
        </w:trPr>
        <w:tc>
          <w:tcPr>
            <w:tcW w:w="1216" w:type="dxa"/>
          </w:tcPr>
          <w:p w14:paraId="1ABA6181" w14:textId="4D27EF00" w:rsidR="005C3CE7" w:rsidRPr="00921DAD" w:rsidRDefault="00AA58AA" w:rsidP="005C3C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0" w:type="dxa"/>
          </w:tcPr>
          <w:p w14:paraId="7B3B4E41" w14:textId="1008BC34" w:rsidR="005C3CE7" w:rsidRPr="00921DAD" w:rsidRDefault="005C3CE7" w:rsidP="005C3CE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8" w:type="dxa"/>
          </w:tcPr>
          <w:p w14:paraId="2D35FCE4" w14:textId="77777777" w:rsidR="005C3CE7" w:rsidRPr="00921DAD" w:rsidRDefault="005C3CE7" w:rsidP="005C3C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eintroduction of anti-tubercular drugs OR reintroduction of anti-tubercular therapy OR </w:t>
            </w:r>
            <w:proofErr w:type="spellStart"/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att</w:t>
            </w:r>
            <w:proofErr w:type="spellEnd"/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introduction guidelines OR reintroduction of rifampicin OR reintroduction of isoniazid OR reintroduction of pyrazinamide</w:t>
            </w:r>
          </w:p>
        </w:tc>
        <w:tc>
          <w:tcPr>
            <w:tcW w:w="1275" w:type="dxa"/>
          </w:tcPr>
          <w:p w14:paraId="0B337240" w14:textId="77777777" w:rsidR="005C3CE7" w:rsidRPr="00921DAD" w:rsidRDefault="00D929BA" w:rsidP="005C3C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tooltip="Show search results" w:history="1">
              <w:r w:rsidR="005C3CE7" w:rsidRPr="00921DAD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298</w:t>
              </w:r>
            </w:hyperlink>
          </w:p>
        </w:tc>
      </w:tr>
      <w:tr w:rsidR="00232473" w:rsidRPr="00921DAD" w14:paraId="63555A3C" w14:textId="77777777" w:rsidTr="00AA58AA">
        <w:trPr>
          <w:trHeight w:val="138"/>
          <w:jc w:val="center"/>
        </w:trPr>
        <w:tc>
          <w:tcPr>
            <w:tcW w:w="1216" w:type="dxa"/>
          </w:tcPr>
          <w:p w14:paraId="16087287" w14:textId="5AB83446" w:rsidR="00470FE3" w:rsidRPr="00921DAD" w:rsidRDefault="00AA58AA" w:rsidP="00470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</w:p>
        </w:tc>
        <w:tc>
          <w:tcPr>
            <w:tcW w:w="1230" w:type="dxa"/>
          </w:tcPr>
          <w:p w14:paraId="5D1E749E" w14:textId="3322483E" w:rsidR="00470FE3" w:rsidRPr="00921DAD" w:rsidRDefault="00AA58AA" w:rsidP="00470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 OR 2) AND 3</w:t>
            </w:r>
          </w:p>
        </w:tc>
        <w:tc>
          <w:tcPr>
            <w:tcW w:w="7128" w:type="dxa"/>
          </w:tcPr>
          <w:p w14:paraId="746CA77D" w14:textId="73B7B565" w:rsidR="00470FE3" w:rsidRPr="00921DAD" w:rsidRDefault="00AA58AA" w:rsidP="00470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</w:tcPr>
          <w:p w14:paraId="07625B4D" w14:textId="77777777" w:rsidR="00470FE3" w:rsidRPr="00921DAD" w:rsidRDefault="00D929BA" w:rsidP="00470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tooltip="Show search results" w:history="1">
              <w:r w:rsidR="00470FE3" w:rsidRPr="00921DAD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19</w:t>
              </w:r>
            </w:hyperlink>
          </w:p>
        </w:tc>
      </w:tr>
      <w:tr w:rsidR="00232473" w:rsidRPr="00921DAD" w14:paraId="58A7960C" w14:textId="77777777" w:rsidTr="00626DE5">
        <w:trPr>
          <w:trHeight w:val="367"/>
          <w:jc w:val="center"/>
        </w:trPr>
        <w:tc>
          <w:tcPr>
            <w:tcW w:w="10849" w:type="dxa"/>
            <w:gridSpan w:val="4"/>
          </w:tcPr>
          <w:p w14:paraId="5C7391A7" w14:textId="77777777" w:rsidR="00470FE3" w:rsidRPr="00921DAD" w:rsidRDefault="00DD7F3F" w:rsidP="00470F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Embase</w:t>
            </w:r>
          </w:p>
        </w:tc>
      </w:tr>
      <w:tr w:rsidR="00232473" w:rsidRPr="00921DAD" w14:paraId="6A4B39B0" w14:textId="77777777" w:rsidTr="00AA58AA">
        <w:trPr>
          <w:trHeight w:val="138"/>
          <w:jc w:val="center"/>
        </w:trPr>
        <w:tc>
          <w:tcPr>
            <w:tcW w:w="1216" w:type="dxa"/>
          </w:tcPr>
          <w:p w14:paraId="30343728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0" w:type="dxa"/>
          </w:tcPr>
          <w:p w14:paraId="5E34C97A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28" w:type="dxa"/>
          </w:tcPr>
          <w:p w14:paraId="2A224642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‘chemical and drug induced liver injury’ OR ‘chemical and drug induced liver injury, chronic’</w:t>
            </w:r>
          </w:p>
        </w:tc>
        <w:tc>
          <w:tcPr>
            <w:tcW w:w="1275" w:type="dxa"/>
          </w:tcPr>
          <w:p w14:paraId="7FEE0BE4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232473" w:rsidRPr="00921DAD" w14:paraId="2CBC5DDC" w14:textId="77777777" w:rsidTr="00AA58AA">
        <w:trPr>
          <w:trHeight w:val="2949"/>
          <w:jc w:val="center"/>
        </w:trPr>
        <w:tc>
          <w:tcPr>
            <w:tcW w:w="1216" w:type="dxa"/>
          </w:tcPr>
          <w:p w14:paraId="62F10B8C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0" w:type="dxa"/>
          </w:tcPr>
          <w:p w14:paraId="5454E84E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128" w:type="dxa"/>
          </w:tcPr>
          <w:p w14:paraId="5860C822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'anti-tuberculous therapy induced liver injury' OR 'anti-tuberculosis drug-induced liver injury' OR '</w:t>
            </w:r>
            <w:proofErr w:type="spellStart"/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921DAD">
              <w:rPr>
                <w:rFonts w:ascii="Times New Roman" w:hAnsi="Times New Roman" w:cs="Times New Roman"/>
                <w:sz w:val="24"/>
                <w:szCs w:val="24"/>
              </w:rPr>
              <w:t xml:space="preserve"> hepatotoxicity' OR hepatotoxicity OR  'liver injury' OR 'drug induced acute liver injury' OR 'drug-induced liver injury’ OR ‘drug-induced liver condition’ OR ‘drug-induced liver disease’ OR ‘drug induced liver disorders’ OR ‘drug-induced liver failure’ OR ‘drug-induced liver damage’ OR ‘drug-induced hepatotoxicity’ OR ‘drug-induced hepatic injury’ OR ‘drug-induced hepatitis’ OR ‘drug-induced cholestasis’ OR ‘idiosyncratic liver condition’ OR ‘idiosyncratic liver disease' OR 'idiosyncratic liver disorder' OR 'toxic hepatitis' OR 'toxic liver condition' OR 'toxic liver disease' OR 'toxic liver disorders'</w:t>
            </w:r>
          </w:p>
        </w:tc>
        <w:tc>
          <w:tcPr>
            <w:tcW w:w="1275" w:type="dxa"/>
          </w:tcPr>
          <w:p w14:paraId="13EAAB5A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96886</w:t>
            </w:r>
          </w:p>
        </w:tc>
      </w:tr>
      <w:tr w:rsidR="00232473" w:rsidRPr="00921DAD" w14:paraId="6009672E" w14:textId="77777777" w:rsidTr="00AA58AA">
        <w:trPr>
          <w:trHeight w:val="1059"/>
          <w:jc w:val="center"/>
        </w:trPr>
        <w:tc>
          <w:tcPr>
            <w:tcW w:w="1216" w:type="dxa"/>
          </w:tcPr>
          <w:p w14:paraId="7849A1D0" w14:textId="5D377BC9" w:rsidR="00DD7F3F" w:rsidRPr="00921DAD" w:rsidRDefault="00AA58AA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0" w:type="dxa"/>
          </w:tcPr>
          <w:p w14:paraId="3BD1A505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8" w:type="dxa"/>
          </w:tcPr>
          <w:p w14:paraId="74B47F6A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‘reintroduction of anti-tubercular drugs’ OR ‘reintroduction of anti-tubercular therapy’ OR ‘</w:t>
            </w:r>
            <w:proofErr w:type="spellStart"/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att</w:t>
            </w:r>
            <w:proofErr w:type="spellEnd"/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introduction guidelines’ OR ‘reintroduction of rifampicin’ OR ‘reintroduction of isoniazid’ OR ‘reintroduction of pyrazinamide’</w:t>
            </w:r>
          </w:p>
        </w:tc>
        <w:tc>
          <w:tcPr>
            <w:tcW w:w="1275" w:type="dxa"/>
          </w:tcPr>
          <w:p w14:paraId="4B88F41A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2473" w:rsidRPr="00921DAD" w14:paraId="645A12CB" w14:textId="77777777" w:rsidTr="00AA58AA">
        <w:trPr>
          <w:trHeight w:val="267"/>
          <w:jc w:val="center"/>
        </w:trPr>
        <w:tc>
          <w:tcPr>
            <w:tcW w:w="1216" w:type="dxa"/>
          </w:tcPr>
          <w:p w14:paraId="63C83277" w14:textId="3655F669" w:rsidR="00DD7F3F" w:rsidRPr="00921DAD" w:rsidRDefault="00AA58AA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30" w:type="dxa"/>
          </w:tcPr>
          <w:p w14:paraId="1244E882" w14:textId="474025DA" w:rsidR="00DD7F3F" w:rsidRPr="00921DAD" w:rsidRDefault="00AA58AA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1 OR 2) </w:t>
            </w:r>
            <w:r w:rsidR="00DD7F3F" w:rsidRPr="00921DAD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128" w:type="dxa"/>
          </w:tcPr>
          <w:p w14:paraId="78987E91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0D3C7B7D" w14:textId="77777777" w:rsidR="00DD7F3F" w:rsidRPr="00921DAD" w:rsidRDefault="00DD7F3F" w:rsidP="00DD7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32473" w:rsidRPr="00921DAD" w14:paraId="234E634A" w14:textId="77777777" w:rsidTr="00626DE5">
        <w:trPr>
          <w:trHeight w:val="350"/>
          <w:jc w:val="center"/>
        </w:trPr>
        <w:tc>
          <w:tcPr>
            <w:tcW w:w="10849" w:type="dxa"/>
            <w:gridSpan w:val="4"/>
          </w:tcPr>
          <w:p w14:paraId="6E8FF246" w14:textId="77777777" w:rsidR="00DD7F3F" w:rsidRPr="00921DAD" w:rsidRDefault="00DD7F3F" w:rsidP="00DD7F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Scopus</w:t>
            </w:r>
          </w:p>
        </w:tc>
      </w:tr>
      <w:tr w:rsidR="00232473" w:rsidRPr="00921DAD" w14:paraId="15D4CADA" w14:textId="77777777" w:rsidTr="00AA58AA">
        <w:trPr>
          <w:trHeight w:val="535"/>
          <w:jc w:val="center"/>
        </w:trPr>
        <w:tc>
          <w:tcPr>
            <w:tcW w:w="1216" w:type="dxa"/>
          </w:tcPr>
          <w:p w14:paraId="1143CB1A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230" w:type="dxa"/>
          </w:tcPr>
          <w:p w14:paraId="70D36747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7128" w:type="dxa"/>
          </w:tcPr>
          <w:p w14:paraId="792E0FE4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“chemical and drug induced liver injury” OR ”chemical and drug induced liver injury, chronic”</w:t>
            </w:r>
          </w:p>
        </w:tc>
        <w:tc>
          <w:tcPr>
            <w:tcW w:w="1275" w:type="dxa"/>
          </w:tcPr>
          <w:p w14:paraId="77249CD4" w14:textId="77777777" w:rsidR="00DD7F3F" w:rsidRPr="00921DAD" w:rsidRDefault="00DD7F3F" w:rsidP="00DD7F3F">
            <w:pPr>
              <w:shd w:val="clear" w:color="auto" w:fill="FFFFFF" w:themeFill="background1"/>
              <w:outlineLvl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2,519 </w:t>
            </w:r>
          </w:p>
          <w:p w14:paraId="52A16CB9" w14:textId="77777777" w:rsidR="00DD7F3F" w:rsidRPr="00921DAD" w:rsidRDefault="00DD7F3F" w:rsidP="005C76C0">
            <w:pPr>
              <w:shd w:val="clear" w:color="auto" w:fill="FFFFFF" w:themeFill="background1"/>
              <w:outlineLvl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2673</w:t>
            </w:r>
          </w:p>
        </w:tc>
      </w:tr>
      <w:tr w:rsidR="00232473" w:rsidRPr="00921DAD" w14:paraId="6A870EC5" w14:textId="77777777" w:rsidTr="00AA58AA">
        <w:trPr>
          <w:trHeight w:val="2680"/>
          <w:jc w:val="center"/>
        </w:trPr>
        <w:tc>
          <w:tcPr>
            <w:tcW w:w="1216" w:type="dxa"/>
          </w:tcPr>
          <w:p w14:paraId="1F76D847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2</w:t>
            </w:r>
          </w:p>
        </w:tc>
        <w:tc>
          <w:tcPr>
            <w:tcW w:w="1230" w:type="dxa"/>
          </w:tcPr>
          <w:p w14:paraId="2D53CF6C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7128" w:type="dxa"/>
          </w:tcPr>
          <w:p w14:paraId="03491B7C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“anti-tuberculous therapy induced liver injury” OR “anti-tuberculosis drug-induced liver injury” OR “</w:t>
            </w:r>
            <w:proofErr w:type="spellStart"/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att</w:t>
            </w:r>
            <w:proofErr w:type="spellEnd"/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epatotoxicity” OR hepatotoxicity OR  “liver injury” OR “drug induced acute liver injury” OR “drug-induced liver injury” OR “drug-induced liver condition” OR “drug-induced liver disease” OR “drug induced liver disorders” OR “drug-induced liver failure” OR “drug-induced liver damage” OR “drug-induced hepatotoxicity” OR “drug-induced hepatic injury” OR “drug-induced hepatitis” OR “drug-induced cholestasis” OR “idiosyncratic liver condition” OR “idiosyncratic liver disease” OR “idiosyncratic liver disorder” OR “toxic hepatitis”</w:t>
            </w:r>
          </w:p>
        </w:tc>
        <w:tc>
          <w:tcPr>
            <w:tcW w:w="1275" w:type="dxa"/>
          </w:tcPr>
          <w:p w14:paraId="26B00ED5" w14:textId="77777777" w:rsidR="00DD7F3F" w:rsidRPr="00921DAD" w:rsidRDefault="00DD7F3F" w:rsidP="00DD7F3F">
            <w:pPr>
              <w:pStyle w:val="Heading1"/>
              <w:shd w:val="clear" w:color="auto" w:fill="FFFFFF" w:themeFill="background1"/>
              <w:spacing w:before="0" w:beforeAutospacing="0" w:after="0" w:afterAutospacing="0"/>
              <w:outlineLvl w:val="0"/>
              <w:rPr>
                <w:rFonts w:eastAsiaTheme="minorHAnsi"/>
                <w:b w:val="0"/>
                <w:kern w:val="0"/>
                <w:sz w:val="24"/>
                <w:szCs w:val="24"/>
                <w:lang w:val="en-US" w:eastAsia="en-US"/>
              </w:rPr>
            </w:pPr>
            <w:r w:rsidRPr="00921DAD">
              <w:rPr>
                <w:rFonts w:eastAsiaTheme="minorHAnsi"/>
                <w:b w:val="0"/>
                <w:kern w:val="0"/>
                <w:sz w:val="24"/>
                <w:szCs w:val="24"/>
                <w:lang w:val="en-US" w:eastAsia="en-US"/>
              </w:rPr>
              <w:t>219,356</w:t>
            </w:r>
          </w:p>
          <w:p w14:paraId="4B35D05B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32473" w:rsidRPr="00921DAD" w14:paraId="662C5698" w14:textId="77777777" w:rsidTr="00AA58AA">
        <w:trPr>
          <w:trHeight w:val="535"/>
          <w:jc w:val="center"/>
        </w:trPr>
        <w:tc>
          <w:tcPr>
            <w:tcW w:w="1216" w:type="dxa"/>
          </w:tcPr>
          <w:p w14:paraId="5A4E81FE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230" w:type="dxa"/>
          </w:tcPr>
          <w:p w14:paraId="10DDD2BB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7128" w:type="dxa"/>
          </w:tcPr>
          <w:p w14:paraId="28EA012A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“toxic liver condition” OR “toxic liver disease” OR “toxic liver disorders”</w:t>
            </w:r>
          </w:p>
        </w:tc>
        <w:tc>
          <w:tcPr>
            <w:tcW w:w="1275" w:type="dxa"/>
          </w:tcPr>
          <w:p w14:paraId="343B68B2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264</w:t>
            </w:r>
          </w:p>
        </w:tc>
      </w:tr>
      <w:tr w:rsidR="00232473" w:rsidRPr="00921DAD" w14:paraId="30985D48" w14:textId="77777777" w:rsidTr="00AA58AA">
        <w:trPr>
          <w:trHeight w:val="1071"/>
          <w:jc w:val="center"/>
        </w:trPr>
        <w:tc>
          <w:tcPr>
            <w:tcW w:w="1216" w:type="dxa"/>
          </w:tcPr>
          <w:p w14:paraId="27B59387" w14:textId="65ECDEDD" w:rsidR="00DD7F3F" w:rsidRPr="00921DAD" w:rsidRDefault="00AA58AA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1230" w:type="dxa"/>
          </w:tcPr>
          <w:p w14:paraId="7BE960AE" w14:textId="35526117" w:rsidR="00DD7F3F" w:rsidRPr="00921DAD" w:rsidRDefault="00AA58AA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7128" w:type="dxa"/>
          </w:tcPr>
          <w:p w14:paraId="432EEDB8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“reintroduction of anti-tubercular drugs” OR “reintroduction of anti-tubercular therapy” OR “anti-tubercular therapy</w:t>
            </w:r>
            <w:r w:rsidRPr="00921DAD">
              <w:rPr>
                <w:rFonts w:ascii="Times New Roman" w:eastAsiaTheme="minorHAnsi" w:hAnsi="Times New Roman" w:cs="Times New Roman"/>
                <w:b/>
                <w:color w:val="auto"/>
                <w:sz w:val="24"/>
                <w:szCs w:val="24"/>
                <w:lang w:val="en-US"/>
              </w:rPr>
              <w:t xml:space="preserve"> reintroduction guidelines” OR “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reintroduction of rifampicin” OR “reintroduction of isoniazid” OR “reintroduction of pyrazinamide”</w:t>
            </w:r>
          </w:p>
        </w:tc>
        <w:tc>
          <w:tcPr>
            <w:tcW w:w="1275" w:type="dxa"/>
          </w:tcPr>
          <w:p w14:paraId="7A628515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22</w:t>
            </w:r>
          </w:p>
        </w:tc>
      </w:tr>
      <w:tr w:rsidR="00232473" w:rsidRPr="00921DAD" w14:paraId="505BAE14" w14:textId="77777777" w:rsidTr="00AA58AA">
        <w:trPr>
          <w:trHeight w:val="3485"/>
          <w:jc w:val="center"/>
        </w:trPr>
        <w:tc>
          <w:tcPr>
            <w:tcW w:w="1216" w:type="dxa"/>
          </w:tcPr>
          <w:p w14:paraId="603F674D" w14:textId="016DF350" w:rsidR="00DD7F3F" w:rsidRPr="00921DAD" w:rsidRDefault="00AA58AA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1230" w:type="dxa"/>
          </w:tcPr>
          <w:p w14:paraId="7B6ACE22" w14:textId="7E6BBFB2" w:rsidR="00DD7F3F" w:rsidRPr="00921DAD" w:rsidRDefault="00AA58AA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1 OR 2 OR 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) </w:t>
            </w:r>
            <w:r w:rsidR="00DD7F3F"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7128" w:type="dxa"/>
          </w:tcPr>
          <w:p w14:paraId="4B72F466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(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anti-tuberculous therapy induced liver injury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anti-tuberculosis drug-induced liver injury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</w:t>
            </w:r>
            <w:proofErr w:type="spellStart"/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att</w:t>
            </w:r>
            <w:proofErr w:type="spellEnd"/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 xml:space="preserve"> hepatotoxicity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hepatotoxicity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liver injury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drug induced acute liver injury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drug-induced liver injury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)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(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toxic liver condition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toxic liver disease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toxic liver disorders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)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(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chemical and drug induced liver injury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chemical and drug induced liver injury, chronic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)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AND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(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reintroduction of anti-tubercular drugs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reintroduction of anti-tubercular therapy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anti-tubercular therapy reintroduction guidelines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reintroduction of rifampicin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reintroduction of isoniazid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OR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 </w:t>
            </w: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"reintroduction of pyrazinamide"</w:t>
            </w:r>
            <w:r w:rsidRPr="00921DAD">
              <w:rPr>
                <w:rFonts w:ascii="Times New Roman" w:eastAsiaTheme="minorHAnsi" w:hAnsi="Times New Roman" w:cs="Times New Roman"/>
                <w:bCs/>
                <w:color w:val="auto"/>
                <w:sz w:val="24"/>
                <w:szCs w:val="24"/>
                <w:lang w:val="en-US"/>
              </w:rPr>
              <w:t> </w:t>
            </w:r>
            <w:r w:rsidRPr="00921DA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>)</w:t>
            </w:r>
          </w:p>
          <w:p w14:paraId="1416C540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</w:tcPr>
          <w:p w14:paraId="4899D3B5" w14:textId="77777777" w:rsidR="00DD7F3F" w:rsidRPr="00921DAD" w:rsidRDefault="00DD7F3F" w:rsidP="00DD7F3F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</w:tr>
      <w:tr w:rsidR="00232473" w:rsidRPr="00921DAD" w14:paraId="66405089" w14:textId="77777777" w:rsidTr="00626DE5">
        <w:trPr>
          <w:trHeight w:val="267"/>
          <w:jc w:val="center"/>
        </w:trPr>
        <w:tc>
          <w:tcPr>
            <w:tcW w:w="10849" w:type="dxa"/>
            <w:gridSpan w:val="4"/>
          </w:tcPr>
          <w:p w14:paraId="6832219C" w14:textId="77777777" w:rsidR="00DD7F3F" w:rsidRPr="00921DAD" w:rsidRDefault="00DD7F3F" w:rsidP="00DD7F3F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Web of Science</w:t>
            </w:r>
          </w:p>
        </w:tc>
      </w:tr>
      <w:tr w:rsidR="00232473" w:rsidRPr="00921DAD" w14:paraId="5E030649" w14:textId="77777777" w:rsidTr="00AA58AA">
        <w:trPr>
          <w:trHeight w:val="1059"/>
          <w:jc w:val="center"/>
        </w:trPr>
        <w:tc>
          <w:tcPr>
            <w:tcW w:w="1216" w:type="dxa"/>
          </w:tcPr>
          <w:p w14:paraId="4C5E8311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lastRenderedPageBreak/>
              <w:t>1</w:t>
            </w:r>
          </w:p>
        </w:tc>
        <w:tc>
          <w:tcPr>
            <w:tcW w:w="1230" w:type="dxa"/>
          </w:tcPr>
          <w:p w14:paraId="60D70136" w14:textId="77777777" w:rsidR="00DD7F3F" w:rsidRPr="00921DAD" w:rsidRDefault="005C76C0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1</w:t>
            </w:r>
          </w:p>
        </w:tc>
        <w:tc>
          <w:tcPr>
            <w:tcW w:w="7128" w:type="dxa"/>
          </w:tcPr>
          <w:p w14:paraId="33564CE2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(‘chemical and drug induced liver injury’ OR ‘chemical and drug induced liver injury, chronic’)</w:t>
            </w:r>
          </w:p>
          <w:p w14:paraId="10D052E5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Timespan: All years. Databases:  WOS, KJD, RSCI, SCIELO.</w:t>
            </w:r>
          </w:p>
          <w:p w14:paraId="2308D809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Search language=Auto  </w:t>
            </w:r>
          </w:p>
        </w:tc>
        <w:tc>
          <w:tcPr>
            <w:tcW w:w="1275" w:type="dxa"/>
          </w:tcPr>
          <w:p w14:paraId="255497A1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27,769</w:t>
            </w:r>
          </w:p>
          <w:p w14:paraId="3949C478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</w:p>
        </w:tc>
      </w:tr>
      <w:tr w:rsidR="00232473" w:rsidRPr="00921DAD" w14:paraId="5677373A" w14:textId="77777777" w:rsidTr="00AA58AA">
        <w:trPr>
          <w:trHeight w:val="3485"/>
          <w:jc w:val="center"/>
        </w:trPr>
        <w:tc>
          <w:tcPr>
            <w:tcW w:w="1216" w:type="dxa"/>
          </w:tcPr>
          <w:p w14:paraId="3514FE6E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2</w:t>
            </w:r>
          </w:p>
        </w:tc>
        <w:tc>
          <w:tcPr>
            <w:tcW w:w="1230" w:type="dxa"/>
          </w:tcPr>
          <w:p w14:paraId="0171889F" w14:textId="77777777" w:rsidR="00DD7F3F" w:rsidRPr="00921DAD" w:rsidRDefault="005C76C0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2</w:t>
            </w:r>
          </w:p>
        </w:tc>
        <w:tc>
          <w:tcPr>
            <w:tcW w:w="7128" w:type="dxa"/>
          </w:tcPr>
          <w:p w14:paraId="7B92FA40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 ('anti-tuberculous therapy induced liver injury' OR 'anti-tuberculosis drug-induced liver injury' OR '</w:t>
            </w:r>
            <w:proofErr w:type="spellStart"/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att</w:t>
            </w:r>
            <w:proofErr w:type="spellEnd"/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 xml:space="preserve"> hepatotoxicity' OR hepatotoxicity OR 'liver injury' OR 'drug induced acute liver injury' OR 'drug-induced liver injury’ OR ‘drug-induced liver condition’ OR ‘drug-induced liver disease’ OR ‘drug induced liver disorders’ OR ‘drug-induced liver failure’ OR ‘drug-induced liver damage’ OR ‘drug-induced hepatotoxicity’ OR ‘drug-induced hepatic injury’ OR ‘drug-induced hepatitis’ OR ‘drug-induced cholestasis’ OR ‘idiosyncratic liver condition’ OR ‘idiosyncratic liver disease' OR 'idiosyncratic liver disorder' OR 'toxic hepatitis' OR 'toxic liver condition' OR 'toxic liver disease' OR 'toxic liver disorders')</w:t>
            </w:r>
          </w:p>
          <w:p w14:paraId="509755D2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Timespan: All years. Databases:  WOS, KJD, RSCI, SCIELO.</w:t>
            </w:r>
          </w:p>
          <w:p w14:paraId="58C4464F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Search language=Auto  </w:t>
            </w:r>
          </w:p>
        </w:tc>
        <w:tc>
          <w:tcPr>
            <w:tcW w:w="1275" w:type="dxa"/>
          </w:tcPr>
          <w:p w14:paraId="7CCA298D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184,913</w:t>
            </w:r>
          </w:p>
          <w:p w14:paraId="72A8F2CA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</w:p>
        </w:tc>
      </w:tr>
      <w:tr w:rsidR="00232473" w:rsidRPr="00921DAD" w14:paraId="0FDFE079" w14:textId="77777777" w:rsidTr="00AA58AA">
        <w:trPr>
          <w:trHeight w:val="1607"/>
          <w:jc w:val="center"/>
        </w:trPr>
        <w:tc>
          <w:tcPr>
            <w:tcW w:w="1216" w:type="dxa"/>
          </w:tcPr>
          <w:p w14:paraId="145F7E11" w14:textId="345C25AD" w:rsidR="00DD7F3F" w:rsidRPr="00921DAD" w:rsidRDefault="00AA58AA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3</w:t>
            </w:r>
          </w:p>
        </w:tc>
        <w:tc>
          <w:tcPr>
            <w:tcW w:w="1230" w:type="dxa"/>
          </w:tcPr>
          <w:p w14:paraId="2E73FF5C" w14:textId="2D8D3472" w:rsidR="00DD7F3F" w:rsidRPr="00921DAD" w:rsidRDefault="00AA58AA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3</w:t>
            </w:r>
          </w:p>
        </w:tc>
        <w:tc>
          <w:tcPr>
            <w:tcW w:w="7128" w:type="dxa"/>
          </w:tcPr>
          <w:p w14:paraId="33183434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(‘reintroduction of anti-tubercular drugs’ OR ‘reintroduction of anti-tubercular therapy’ OR ‘</w:t>
            </w:r>
            <w:proofErr w:type="spellStart"/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att</w:t>
            </w:r>
            <w:proofErr w:type="spellEnd"/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 xml:space="preserve"> reintroduction guidelines’ OR ‘reintroduction of rifampicin’ OR ‘reintroduction of isoniazid’ OR ‘reintroduction of pyrazinamide’)</w:t>
            </w:r>
          </w:p>
          <w:p w14:paraId="4297892E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Timespan: All years. Databases:  WOS, KJD, RSCI, SCIELO.</w:t>
            </w:r>
          </w:p>
          <w:p w14:paraId="4A767ED4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Search language=Auto  </w:t>
            </w:r>
          </w:p>
        </w:tc>
        <w:tc>
          <w:tcPr>
            <w:tcW w:w="1275" w:type="dxa"/>
          </w:tcPr>
          <w:p w14:paraId="3EEC720B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43</w:t>
            </w:r>
          </w:p>
        </w:tc>
      </w:tr>
      <w:tr w:rsidR="00232473" w:rsidRPr="00921DAD" w14:paraId="4ACFF693" w14:textId="77777777" w:rsidTr="00AA58AA">
        <w:trPr>
          <w:trHeight w:val="803"/>
          <w:jc w:val="center"/>
        </w:trPr>
        <w:tc>
          <w:tcPr>
            <w:tcW w:w="1216" w:type="dxa"/>
          </w:tcPr>
          <w:p w14:paraId="1AB33895" w14:textId="37B52EC2" w:rsidR="00DD7F3F" w:rsidRPr="00921DAD" w:rsidRDefault="00AA58AA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4</w:t>
            </w:r>
          </w:p>
        </w:tc>
        <w:tc>
          <w:tcPr>
            <w:tcW w:w="1230" w:type="dxa"/>
          </w:tcPr>
          <w:p w14:paraId="688E6F90" w14:textId="0EC0C917" w:rsidR="00DD7F3F" w:rsidRPr="00921DAD" w:rsidRDefault="00AA58AA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 xml:space="preserve">(1 OR 2) </w:t>
            </w:r>
            <w:r w:rsidR="00DD7F3F"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 xml:space="preserve">AND </w:t>
            </w:r>
            <w:r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3</w:t>
            </w:r>
          </w:p>
        </w:tc>
        <w:tc>
          <w:tcPr>
            <w:tcW w:w="7128" w:type="dxa"/>
          </w:tcPr>
          <w:p w14:paraId="3B5AD36F" w14:textId="77777777" w:rsidR="00C547F2" w:rsidRPr="00921DAD" w:rsidRDefault="00C547F2" w:rsidP="00C547F2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#3 AND #4</w:t>
            </w:r>
          </w:p>
          <w:p w14:paraId="266E2749" w14:textId="77777777" w:rsidR="00C547F2" w:rsidRPr="00921DAD" w:rsidRDefault="00C547F2" w:rsidP="00C547F2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Timespan: All years. Databases:  WOS, KJD, RSCI, SCIELO.</w:t>
            </w:r>
          </w:p>
          <w:p w14:paraId="6AE5ECD0" w14:textId="77777777" w:rsidR="00DD7F3F" w:rsidRPr="00921DAD" w:rsidRDefault="00C547F2" w:rsidP="00C547F2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Search language=Auto</w:t>
            </w:r>
          </w:p>
        </w:tc>
        <w:tc>
          <w:tcPr>
            <w:tcW w:w="1275" w:type="dxa"/>
          </w:tcPr>
          <w:p w14:paraId="11BAEAD7" w14:textId="77777777" w:rsidR="00DD7F3F" w:rsidRPr="00921DAD" w:rsidRDefault="00DD7F3F" w:rsidP="00DD7F3F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20</w:t>
            </w:r>
          </w:p>
        </w:tc>
      </w:tr>
      <w:tr w:rsidR="00232473" w:rsidRPr="00921DAD" w14:paraId="71A9BABD" w14:textId="77777777" w:rsidTr="00626DE5">
        <w:trPr>
          <w:trHeight w:val="367"/>
          <w:jc w:val="center"/>
        </w:trPr>
        <w:tc>
          <w:tcPr>
            <w:tcW w:w="10849" w:type="dxa"/>
            <w:gridSpan w:val="4"/>
          </w:tcPr>
          <w:p w14:paraId="27332F49" w14:textId="77777777" w:rsidR="00C547F2" w:rsidRPr="00921DAD" w:rsidRDefault="00C547F2" w:rsidP="00C547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LILACS</w:t>
            </w:r>
          </w:p>
        </w:tc>
      </w:tr>
      <w:tr w:rsidR="00232473" w:rsidRPr="00921DAD" w14:paraId="7E2E7424" w14:textId="77777777" w:rsidTr="00AA58AA">
        <w:trPr>
          <w:trHeight w:val="535"/>
          <w:jc w:val="center"/>
        </w:trPr>
        <w:tc>
          <w:tcPr>
            <w:tcW w:w="1216" w:type="dxa"/>
          </w:tcPr>
          <w:p w14:paraId="176DDFD8" w14:textId="77777777" w:rsidR="00C547F2" w:rsidRPr="00921DAD" w:rsidRDefault="00C547F2" w:rsidP="00C547F2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1</w:t>
            </w:r>
          </w:p>
        </w:tc>
        <w:tc>
          <w:tcPr>
            <w:tcW w:w="1230" w:type="dxa"/>
          </w:tcPr>
          <w:p w14:paraId="6D312C9F" w14:textId="77777777" w:rsidR="00C547F2" w:rsidRPr="00921DAD" w:rsidRDefault="00C547F2" w:rsidP="00C547F2">
            <w:pPr>
              <w:pStyle w:val="Heading2"/>
              <w:shd w:val="clear" w:color="auto" w:fill="FFFFFF" w:themeFill="background1"/>
              <w:spacing w:before="0"/>
              <w:outlineLvl w:val="1"/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sz w:val="24"/>
                <w:szCs w:val="24"/>
                <w:lang w:val="en-US"/>
              </w:rPr>
              <w:t>1</w:t>
            </w:r>
          </w:p>
        </w:tc>
        <w:tc>
          <w:tcPr>
            <w:tcW w:w="7128" w:type="dxa"/>
          </w:tcPr>
          <w:p w14:paraId="1289B0B9" w14:textId="77777777" w:rsidR="00C547F2" w:rsidRPr="00921DAD" w:rsidRDefault="00C547F2" w:rsidP="00C547F2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reintroduction of rifampicin OR reintroduction of isoniazid OR reintroduction of pyrazinamide</w:t>
            </w:r>
          </w:p>
        </w:tc>
        <w:tc>
          <w:tcPr>
            <w:tcW w:w="1275" w:type="dxa"/>
          </w:tcPr>
          <w:p w14:paraId="474D5E7B" w14:textId="77777777" w:rsidR="00C547F2" w:rsidRPr="00921DAD" w:rsidRDefault="00C547F2" w:rsidP="00C547F2">
            <w:pPr>
              <w:pStyle w:val="Heading3"/>
              <w:shd w:val="clear" w:color="auto" w:fill="F8F8F8"/>
              <w:spacing w:before="0"/>
              <w:outlineLvl w:val="2"/>
              <w:rPr>
                <w:rFonts w:ascii="Times New Roman" w:eastAsiaTheme="minorHAnsi" w:hAnsi="Times New Roman" w:cs="Times New Roman"/>
                <w:bCs/>
                <w:iCs/>
                <w:color w:val="auto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lang w:val="en-US"/>
              </w:rPr>
              <w:t>15</w:t>
            </w:r>
          </w:p>
        </w:tc>
      </w:tr>
      <w:tr w:rsidR="00232473" w:rsidRPr="00921DAD" w14:paraId="127D47F6" w14:textId="77777777" w:rsidTr="00626DE5">
        <w:trPr>
          <w:trHeight w:val="271"/>
          <w:jc w:val="center"/>
        </w:trPr>
        <w:tc>
          <w:tcPr>
            <w:tcW w:w="10849" w:type="dxa"/>
            <w:gridSpan w:val="4"/>
          </w:tcPr>
          <w:p w14:paraId="572A72A7" w14:textId="77777777" w:rsidR="00C547F2" w:rsidRPr="00921DAD" w:rsidRDefault="00A662AA" w:rsidP="00A66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CENTRAL (Cochrane library)</w:t>
            </w:r>
          </w:p>
        </w:tc>
      </w:tr>
      <w:tr w:rsidR="00232473" w:rsidRPr="00921DAD" w14:paraId="751EEE6D" w14:textId="77777777" w:rsidTr="00AA58AA">
        <w:trPr>
          <w:trHeight w:val="267"/>
          <w:jc w:val="center"/>
        </w:trPr>
        <w:tc>
          <w:tcPr>
            <w:tcW w:w="1216" w:type="dxa"/>
          </w:tcPr>
          <w:p w14:paraId="6B3E734B" w14:textId="77777777" w:rsidR="005C76C0" w:rsidRPr="00921DAD" w:rsidRDefault="005C76C0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1230" w:type="dxa"/>
          </w:tcPr>
          <w:p w14:paraId="55D9F6A9" w14:textId="77777777" w:rsidR="005C76C0" w:rsidRPr="00921DAD" w:rsidRDefault="005C76C0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7128" w:type="dxa"/>
          </w:tcPr>
          <w:p w14:paraId="25D89952" w14:textId="77777777" w:rsidR="005C76C0" w:rsidRPr="00921DAD" w:rsidRDefault="005C76C0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chemical and drug induced liver injury</w:t>
            </w:r>
          </w:p>
        </w:tc>
        <w:tc>
          <w:tcPr>
            <w:tcW w:w="1275" w:type="dxa"/>
          </w:tcPr>
          <w:p w14:paraId="017EB629" w14:textId="77777777" w:rsidR="005C76C0" w:rsidRPr="00921DAD" w:rsidRDefault="005C76C0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53</w:t>
            </w:r>
          </w:p>
        </w:tc>
      </w:tr>
      <w:tr w:rsidR="00232473" w:rsidRPr="00921DAD" w14:paraId="1D165A2D" w14:textId="77777777" w:rsidTr="00AA58AA">
        <w:trPr>
          <w:trHeight w:val="267"/>
          <w:jc w:val="center"/>
        </w:trPr>
        <w:tc>
          <w:tcPr>
            <w:tcW w:w="1216" w:type="dxa"/>
          </w:tcPr>
          <w:p w14:paraId="3EADB9E5" w14:textId="77777777" w:rsidR="005C76C0" w:rsidRPr="00921DAD" w:rsidRDefault="005C76C0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1230" w:type="dxa"/>
          </w:tcPr>
          <w:p w14:paraId="29C15398" w14:textId="77777777" w:rsidR="005C76C0" w:rsidRPr="00921DAD" w:rsidRDefault="005C76C0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7128" w:type="dxa"/>
          </w:tcPr>
          <w:p w14:paraId="78B0BA0B" w14:textId="77777777" w:rsidR="005C76C0" w:rsidRPr="00921DAD" w:rsidRDefault="005C76C0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ntitubercular agents</w:t>
            </w:r>
          </w:p>
        </w:tc>
        <w:tc>
          <w:tcPr>
            <w:tcW w:w="1275" w:type="dxa"/>
          </w:tcPr>
          <w:p w14:paraId="2EDE314E" w14:textId="77777777" w:rsidR="005C76C0" w:rsidRPr="00921DAD" w:rsidRDefault="005C76C0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522</w:t>
            </w:r>
          </w:p>
        </w:tc>
      </w:tr>
      <w:tr w:rsidR="00232473" w:rsidRPr="00921DAD" w14:paraId="1EE693D1" w14:textId="77777777" w:rsidTr="00AA58AA">
        <w:trPr>
          <w:trHeight w:val="267"/>
          <w:jc w:val="center"/>
        </w:trPr>
        <w:tc>
          <w:tcPr>
            <w:tcW w:w="1216" w:type="dxa"/>
          </w:tcPr>
          <w:p w14:paraId="7D8E25D8" w14:textId="6B530FE6" w:rsidR="005C76C0" w:rsidRPr="00921DAD" w:rsidRDefault="00DD5FCA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</w:t>
            </w:r>
          </w:p>
        </w:tc>
        <w:tc>
          <w:tcPr>
            <w:tcW w:w="1230" w:type="dxa"/>
          </w:tcPr>
          <w:p w14:paraId="514EC3D5" w14:textId="77777777" w:rsidR="005C76C0" w:rsidRPr="00921DAD" w:rsidRDefault="005C76C0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 AND 2</w:t>
            </w:r>
          </w:p>
        </w:tc>
        <w:tc>
          <w:tcPr>
            <w:tcW w:w="7128" w:type="dxa"/>
          </w:tcPr>
          <w:p w14:paraId="55BB9FAA" w14:textId="77777777" w:rsidR="005C76C0" w:rsidRPr="00921DAD" w:rsidRDefault="005C76C0" w:rsidP="005C76C0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1 trials, 1 review</w:t>
            </w:r>
          </w:p>
        </w:tc>
        <w:tc>
          <w:tcPr>
            <w:tcW w:w="1275" w:type="dxa"/>
          </w:tcPr>
          <w:p w14:paraId="19E91C12" w14:textId="77777777" w:rsidR="005C76C0" w:rsidRPr="00921DAD" w:rsidRDefault="005C76C0" w:rsidP="005C76C0">
            <w:pPr>
              <w:pStyle w:val="Heading3"/>
              <w:spacing w:before="0"/>
              <w:outlineLvl w:val="2"/>
              <w:rPr>
                <w:rFonts w:ascii="Times New Roman" w:eastAsiaTheme="minorHAnsi" w:hAnsi="Times New Roman" w:cs="Times New Roman"/>
                <w:bCs/>
                <w:iCs/>
                <w:color w:val="auto"/>
                <w:lang w:val="en-US"/>
              </w:rPr>
            </w:pPr>
            <w:r w:rsidRPr="00921DAD">
              <w:rPr>
                <w:rFonts w:ascii="Times New Roman" w:eastAsiaTheme="minorHAnsi" w:hAnsi="Times New Roman" w:cs="Times New Roman"/>
                <w:bCs/>
                <w:iCs/>
                <w:color w:val="auto"/>
                <w:lang w:val="en-US"/>
              </w:rPr>
              <w:t>42</w:t>
            </w:r>
          </w:p>
        </w:tc>
      </w:tr>
      <w:tr w:rsidR="00232473" w:rsidRPr="00921DAD" w14:paraId="2E401364" w14:textId="77777777" w:rsidTr="00626DE5">
        <w:trPr>
          <w:trHeight w:val="397"/>
          <w:jc w:val="center"/>
        </w:trPr>
        <w:tc>
          <w:tcPr>
            <w:tcW w:w="10849" w:type="dxa"/>
            <w:gridSpan w:val="4"/>
          </w:tcPr>
          <w:p w14:paraId="0EC17206" w14:textId="77777777" w:rsidR="00A662AA" w:rsidRPr="00921DAD" w:rsidRDefault="00A662AA" w:rsidP="005C76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Clinical trial.gov</w:t>
            </w:r>
          </w:p>
        </w:tc>
      </w:tr>
      <w:tr w:rsidR="00232473" w:rsidRPr="00921DAD" w14:paraId="27A803C8" w14:textId="77777777" w:rsidTr="00AA58AA">
        <w:trPr>
          <w:trHeight w:val="267"/>
          <w:jc w:val="center"/>
        </w:trPr>
        <w:tc>
          <w:tcPr>
            <w:tcW w:w="1216" w:type="dxa"/>
          </w:tcPr>
          <w:p w14:paraId="6B34BA8B" w14:textId="77777777" w:rsidR="00C547F2" w:rsidRPr="00921DAD" w:rsidRDefault="00A662AA" w:rsidP="00C547F2">
            <w:pPr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0" w:type="dxa"/>
          </w:tcPr>
          <w:p w14:paraId="60E550D1" w14:textId="77777777" w:rsidR="00C547F2" w:rsidRPr="00921DAD" w:rsidRDefault="00A662AA" w:rsidP="00C547F2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7128" w:type="dxa"/>
          </w:tcPr>
          <w:p w14:paraId="585A5889" w14:textId="77777777" w:rsidR="00C547F2" w:rsidRPr="00921DAD" w:rsidRDefault="00A662AA" w:rsidP="00A662A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reintroduction of anti-tubercular drugs</w:t>
            </w:r>
          </w:p>
        </w:tc>
        <w:tc>
          <w:tcPr>
            <w:tcW w:w="1275" w:type="dxa"/>
          </w:tcPr>
          <w:p w14:paraId="1D036E37" w14:textId="77777777" w:rsidR="00C547F2" w:rsidRPr="00921DAD" w:rsidRDefault="00A662AA" w:rsidP="00C547F2">
            <w:pPr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232473" w:rsidRPr="00921DAD" w14:paraId="3BCE0369" w14:textId="77777777" w:rsidTr="00626DE5">
        <w:trPr>
          <w:trHeight w:val="255"/>
          <w:jc w:val="center"/>
        </w:trPr>
        <w:tc>
          <w:tcPr>
            <w:tcW w:w="10849" w:type="dxa"/>
            <w:gridSpan w:val="4"/>
          </w:tcPr>
          <w:p w14:paraId="73A5D44A" w14:textId="77777777" w:rsidR="00A662AA" w:rsidRPr="00921DAD" w:rsidRDefault="005C76C0" w:rsidP="00A66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ScienceD</w:t>
            </w:r>
            <w:r w:rsidR="00A662AA" w:rsidRPr="00921DAD">
              <w:rPr>
                <w:rFonts w:ascii="Times New Roman" w:hAnsi="Times New Roman" w:cs="Times New Roman"/>
                <w:sz w:val="24"/>
                <w:szCs w:val="24"/>
              </w:rPr>
              <w:t>irect</w:t>
            </w:r>
          </w:p>
        </w:tc>
      </w:tr>
      <w:tr w:rsidR="00232473" w:rsidRPr="00921DAD" w14:paraId="3E6C512D" w14:textId="77777777" w:rsidTr="00AA58AA">
        <w:trPr>
          <w:trHeight w:val="267"/>
          <w:jc w:val="center"/>
        </w:trPr>
        <w:tc>
          <w:tcPr>
            <w:tcW w:w="1216" w:type="dxa"/>
          </w:tcPr>
          <w:p w14:paraId="6965959B" w14:textId="77777777" w:rsidR="00C547F2" w:rsidRPr="00921DAD" w:rsidRDefault="00A662AA" w:rsidP="00C547F2">
            <w:pPr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0" w:type="dxa"/>
          </w:tcPr>
          <w:p w14:paraId="79293991" w14:textId="77777777" w:rsidR="00C547F2" w:rsidRPr="00921DAD" w:rsidRDefault="00A662AA" w:rsidP="00C547F2">
            <w:pPr>
              <w:shd w:val="clear" w:color="auto" w:fill="FFFFFF" w:themeFill="background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7128" w:type="dxa"/>
          </w:tcPr>
          <w:p w14:paraId="3D925CD9" w14:textId="77777777" w:rsidR="00C547F2" w:rsidRPr="00921DAD" w:rsidRDefault="00A662AA" w:rsidP="00A662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reintroduction of anti-tubercular drugs</w:t>
            </w:r>
          </w:p>
        </w:tc>
        <w:tc>
          <w:tcPr>
            <w:tcW w:w="1275" w:type="dxa"/>
          </w:tcPr>
          <w:p w14:paraId="3300BD56" w14:textId="77777777" w:rsidR="00C547F2" w:rsidRPr="00921DAD" w:rsidRDefault="00A662AA" w:rsidP="00C547F2">
            <w:pPr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</w:tbl>
    <w:p w14:paraId="784E4861" w14:textId="77777777" w:rsidR="00917760" w:rsidRDefault="00917760" w:rsidP="00A405B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</w:pPr>
    </w:p>
    <w:p w14:paraId="03A88714" w14:textId="77777777" w:rsidR="00917760" w:rsidRDefault="00917760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br w:type="page"/>
      </w:r>
    </w:p>
    <w:p w14:paraId="0ED7A127" w14:textId="6E3BB556" w:rsidR="00A405BF" w:rsidRPr="00921DAD" w:rsidRDefault="00A405BF" w:rsidP="00A405B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</w:pPr>
      <w:r w:rsidRPr="00921DA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lastRenderedPageBreak/>
        <w:t>Supplementary table 2: Description of ATT reintroduction regime used in included studies</w:t>
      </w:r>
    </w:p>
    <w:p w14:paraId="014E0E0B" w14:textId="77777777" w:rsidR="00A405BF" w:rsidRPr="00921DAD" w:rsidRDefault="00A405BF" w:rsidP="00A405B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8"/>
        <w:gridCol w:w="3119"/>
        <w:gridCol w:w="1842"/>
        <w:gridCol w:w="1560"/>
        <w:gridCol w:w="2072"/>
      </w:tblGrid>
      <w:tr w:rsidR="00A405BF" w:rsidRPr="00921DAD" w14:paraId="05491292" w14:textId="77777777" w:rsidTr="00B1219E">
        <w:trPr>
          <w:trHeight w:val="331"/>
        </w:trPr>
        <w:tc>
          <w:tcPr>
            <w:tcW w:w="1838" w:type="dxa"/>
            <w:shd w:val="clear" w:color="auto" w:fill="D9E2F3" w:themeFill="accent5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7D6A4E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  <w:t>Study ID</w:t>
            </w:r>
          </w:p>
        </w:tc>
        <w:tc>
          <w:tcPr>
            <w:tcW w:w="3119" w:type="dxa"/>
            <w:shd w:val="clear" w:color="auto" w:fill="D9E2F3" w:themeFill="accent5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63EF8E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  <w:t>Tahaoglu 2001</w:t>
            </w:r>
          </w:p>
        </w:tc>
        <w:tc>
          <w:tcPr>
            <w:tcW w:w="1842" w:type="dxa"/>
            <w:shd w:val="clear" w:color="auto" w:fill="D9E2F3" w:themeFill="accent5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9E8ED" w14:textId="53D104D3" w:rsidR="00A405BF" w:rsidRPr="00921DAD" w:rsidRDefault="00B1219E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  <w:t>Sharma 2010</w:t>
            </w:r>
          </w:p>
        </w:tc>
        <w:tc>
          <w:tcPr>
            <w:tcW w:w="1560" w:type="dxa"/>
            <w:shd w:val="clear" w:color="auto" w:fill="D9E2F3" w:themeFill="accent5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98F1F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  <w:t>Zuberi 2014</w:t>
            </w:r>
          </w:p>
        </w:tc>
        <w:tc>
          <w:tcPr>
            <w:tcW w:w="2072" w:type="dxa"/>
            <w:shd w:val="clear" w:color="auto" w:fill="D9E2F3" w:themeFill="accent5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4713E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  <w:t>Meena 2016</w:t>
            </w:r>
          </w:p>
        </w:tc>
      </w:tr>
      <w:tr w:rsidR="00A405BF" w:rsidRPr="00921DAD" w14:paraId="4553BAB4" w14:textId="77777777" w:rsidTr="00B1219E">
        <w:trPr>
          <w:trHeight w:val="270"/>
        </w:trPr>
        <w:tc>
          <w:tcPr>
            <w:tcW w:w="1838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A239C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Group: 1 </w:t>
            </w:r>
            <w:r w:rsidRPr="00921DA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  <w:t>Sequential regimen</w:t>
            </w:r>
          </w:p>
        </w:tc>
        <w:tc>
          <w:tcPr>
            <w:tcW w:w="3119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14F6D5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1842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4E1714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- R (maximum dosage)</w:t>
            </w:r>
          </w:p>
          <w:p w14:paraId="51D841F7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</w:t>
            </w:r>
          </w:p>
          <w:p w14:paraId="7067898D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8 - H (maximum dosage)</w:t>
            </w:r>
          </w:p>
          <w:p w14:paraId="4F14EAD8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</w:t>
            </w:r>
          </w:p>
          <w:p w14:paraId="70824DC9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5 - Z (maximum dosage)</w:t>
            </w:r>
          </w:p>
        </w:tc>
        <w:tc>
          <w:tcPr>
            <w:tcW w:w="1560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EF18BF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- R (maximum dosage)</w:t>
            </w:r>
          </w:p>
          <w:p w14:paraId="5C95339F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</w:t>
            </w:r>
          </w:p>
          <w:p w14:paraId="62EA4B9A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8 - H (maximum dosage)</w:t>
            </w:r>
          </w:p>
          <w:p w14:paraId="516341EA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  <w:p w14:paraId="67E48838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5 - Z (maximum dosage)</w:t>
            </w:r>
          </w:p>
        </w:tc>
        <w:tc>
          <w:tcPr>
            <w:tcW w:w="2072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AC0DB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  <w:t>Group A:</w:t>
            </w:r>
          </w:p>
          <w:p w14:paraId="5FD57CB4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- R (maximum dosage)</w:t>
            </w:r>
          </w:p>
          <w:p w14:paraId="1C1DFBDB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8- H (maximum dosage)</w:t>
            </w:r>
          </w:p>
        </w:tc>
      </w:tr>
      <w:tr w:rsidR="00A405BF" w:rsidRPr="00921DAD" w14:paraId="4E037A2A" w14:textId="77777777" w:rsidTr="00B1219E">
        <w:trPr>
          <w:trHeight w:val="503"/>
        </w:trPr>
        <w:tc>
          <w:tcPr>
            <w:tcW w:w="1838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E636F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3119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95D35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1842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9A9D3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1560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4C8E4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207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B8002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  <w:t>Group B:</w:t>
            </w:r>
          </w:p>
          <w:p w14:paraId="722ABADE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Day 1- H (maximum dosage) </w:t>
            </w:r>
          </w:p>
          <w:p w14:paraId="6C4FD74C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8- R (maximum dosage)</w:t>
            </w:r>
          </w:p>
        </w:tc>
      </w:tr>
      <w:tr w:rsidR="00A405BF" w:rsidRPr="00921DAD" w14:paraId="3CA8E3A1" w14:textId="77777777" w:rsidTr="00B1219E">
        <w:trPr>
          <w:trHeight w:val="358"/>
        </w:trPr>
        <w:tc>
          <w:tcPr>
            <w:tcW w:w="1838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28B53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3119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7E8D7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1842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C32FA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1560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CADD5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207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5BEE3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Pyrazinamide was added if they tolerated the above regimen in 3 weeks </w:t>
            </w:r>
          </w:p>
        </w:tc>
      </w:tr>
      <w:tr w:rsidR="00A405BF" w:rsidRPr="00921DAD" w14:paraId="429BF279" w14:textId="77777777" w:rsidTr="00B1219E">
        <w:trPr>
          <w:trHeight w:val="214"/>
        </w:trPr>
        <w:tc>
          <w:tcPr>
            <w:tcW w:w="183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1772C" w14:textId="2B597823" w:rsidR="00A405BF" w:rsidRPr="00921DAD" w:rsidRDefault="00F04FCA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Number </w:t>
            </w:r>
            <w:r w:rsidR="00A405BF"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of patients with recurrence of ATT induced hepatitis after reintroduction of anti-TB drugs with total patients</w:t>
            </w:r>
          </w:p>
        </w:tc>
        <w:tc>
          <w:tcPr>
            <w:tcW w:w="311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5AB1A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184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1CF4D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6/59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A820E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8/162</w:t>
            </w:r>
          </w:p>
        </w:tc>
        <w:tc>
          <w:tcPr>
            <w:tcW w:w="207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C3F0E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3/22</w:t>
            </w:r>
          </w:p>
        </w:tc>
      </w:tr>
      <w:tr w:rsidR="00A405BF" w:rsidRPr="00921DAD" w14:paraId="1380BCC0" w14:textId="77777777" w:rsidTr="00B1219E">
        <w:trPr>
          <w:trHeight w:val="3764"/>
        </w:trPr>
        <w:tc>
          <w:tcPr>
            <w:tcW w:w="1838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1E57E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Group: 2 </w:t>
            </w:r>
            <w:r w:rsidRPr="00921DA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  <w:t>Incremental regimen</w:t>
            </w:r>
          </w:p>
        </w:tc>
        <w:tc>
          <w:tcPr>
            <w:tcW w:w="3119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BE154D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rug regimens not containing Z were started gradually as follows</w:t>
            </w:r>
          </w:p>
          <w:p w14:paraId="3943EEA2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</w:t>
            </w:r>
          </w:p>
          <w:p w14:paraId="7E269783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, S 1000 mg/day and E 1500 mg/day</w:t>
            </w:r>
          </w:p>
          <w:p w14:paraId="298F748D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  <w:p w14:paraId="7F7717B7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3, S 1000 mg/day, E 1500 mg/day and H 100 mg/day</w:t>
            </w:r>
          </w:p>
          <w:p w14:paraId="16D5C729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  <w:p w14:paraId="22463727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6, S 1000 mg/day, E 1500 mg/day and H 200 mg/day</w:t>
            </w:r>
          </w:p>
          <w:p w14:paraId="7ABEA30A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  <w:p w14:paraId="7E81A898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9, S 1000 mg/day, E 1500 mg/day and H 300 mg/day</w:t>
            </w:r>
          </w:p>
          <w:p w14:paraId="4F2DDA0F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  <w:p w14:paraId="2D13619E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2: S 1000 mg/day, E1500 mg/day, H 300 mg/day and R 150 mg/day</w:t>
            </w:r>
          </w:p>
          <w:p w14:paraId="5B94C104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  <w:p w14:paraId="74BD8F64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5, S 1000 mg/day, E 1500 mg/day, H 300 mg/day and R 300 mg/day;</w:t>
            </w:r>
          </w:p>
          <w:p w14:paraId="2732E079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</w:t>
            </w:r>
          </w:p>
          <w:p w14:paraId="65DA4038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8, S 1000 mg/day, E 1500 mg/day, H 300 mg/day and R 450 mg/day</w:t>
            </w:r>
          </w:p>
        </w:tc>
        <w:tc>
          <w:tcPr>
            <w:tcW w:w="1842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DEA261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 - H 100 mg/day, maximum dosage from day 4</w:t>
            </w:r>
          </w:p>
          <w:p w14:paraId="78080447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</w:t>
            </w:r>
          </w:p>
          <w:p w14:paraId="66991BF7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8 - R -150 mg/day, maximum dosage from day 11</w:t>
            </w:r>
          </w:p>
          <w:p w14:paraId="1AD2C7FF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</w:t>
            </w:r>
          </w:p>
          <w:p w14:paraId="234F3F61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5 - Z 500 mg/day from, maximum dosage from day 18</w:t>
            </w:r>
          </w:p>
          <w:p w14:paraId="323F397E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8D54AA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 - H=100 mg/day, maximum dose from day 4</w:t>
            </w:r>
          </w:p>
          <w:p w14:paraId="4EF5D8F2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</w:t>
            </w:r>
          </w:p>
          <w:p w14:paraId="489097ED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8 - R=150 mg/day, maximum from day 11</w:t>
            </w:r>
          </w:p>
          <w:p w14:paraId="6E213B08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</w:t>
            </w:r>
          </w:p>
          <w:p w14:paraId="0BE29D3E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Day 15 - Z=500 mg/day, maximum from day 18</w:t>
            </w:r>
          </w:p>
        </w:tc>
        <w:tc>
          <w:tcPr>
            <w:tcW w:w="2072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70667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  <w:p w14:paraId="7B7D5DB4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</w:tr>
      <w:tr w:rsidR="00A405BF" w:rsidRPr="00921DAD" w14:paraId="328D3FF3" w14:textId="77777777" w:rsidTr="00B1219E">
        <w:trPr>
          <w:trHeight w:val="348"/>
        </w:trPr>
        <w:tc>
          <w:tcPr>
            <w:tcW w:w="183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5DD0D" w14:textId="1F4FC4E6" w:rsidR="00A405BF" w:rsidRPr="00921DAD" w:rsidRDefault="00F04FCA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Number </w:t>
            </w:r>
            <w:r w:rsidR="00A405BF"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of patients with recurrence of ATT induced hepatitis after reintroduction of anti-TB drugs with total patients</w:t>
            </w:r>
          </w:p>
        </w:tc>
        <w:tc>
          <w:tcPr>
            <w:tcW w:w="311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E2A9E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0/20</w:t>
            </w:r>
          </w:p>
        </w:tc>
        <w:tc>
          <w:tcPr>
            <w:tcW w:w="184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5C2A5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5/58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90637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6/163</w:t>
            </w:r>
          </w:p>
        </w:tc>
        <w:tc>
          <w:tcPr>
            <w:tcW w:w="207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03064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</w:tr>
      <w:tr w:rsidR="00A405BF" w:rsidRPr="00921DAD" w14:paraId="1BDF33BF" w14:textId="77777777" w:rsidTr="00B1219E">
        <w:trPr>
          <w:trHeight w:val="1217"/>
        </w:trPr>
        <w:tc>
          <w:tcPr>
            <w:tcW w:w="1838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DB1C06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lastRenderedPageBreak/>
              <w:t xml:space="preserve">Group: 3 </w:t>
            </w:r>
            <w:r w:rsidRPr="00921DA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val="en-IN" w:eastAsia="en-IN"/>
              </w:rPr>
              <w:t>Concomitant regimen</w:t>
            </w:r>
          </w:p>
          <w:p w14:paraId="43CF0EB6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  <w:p w14:paraId="797431C2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  <w:p w14:paraId="79A5D0EA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3119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CA182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Retreated with the same drug regimen as previously, i.e., </w:t>
            </w:r>
          </w:p>
          <w:p w14:paraId="3BDCE5D9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H 300 mg/day, </w:t>
            </w:r>
          </w:p>
          <w:p w14:paraId="246A85B5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R 600 mg/day, </w:t>
            </w:r>
          </w:p>
          <w:p w14:paraId="25983C5C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Z 1500 mg/day</w:t>
            </w:r>
          </w:p>
          <w:p w14:paraId="5C505376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E 1500 mg/day</w:t>
            </w:r>
          </w:p>
        </w:tc>
        <w:tc>
          <w:tcPr>
            <w:tcW w:w="1842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EBEFF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H, R, and Z at maximum dosages from day 1</w:t>
            </w:r>
          </w:p>
          <w:p w14:paraId="3511EA0B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4C84B0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2072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8AFB81" w14:textId="77777777" w:rsidR="00A405BF" w:rsidRPr="00921DAD" w:rsidRDefault="00A405BF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H and </w:t>
            </w:r>
            <w:proofErr w:type="spellStart"/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R at</w:t>
            </w:r>
            <w:proofErr w:type="spellEnd"/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full dosages from day 1</w:t>
            </w:r>
          </w:p>
        </w:tc>
      </w:tr>
      <w:tr w:rsidR="00A405BF" w:rsidRPr="00921DAD" w14:paraId="41E51854" w14:textId="77777777" w:rsidTr="00B1219E">
        <w:trPr>
          <w:trHeight w:val="206"/>
        </w:trPr>
        <w:tc>
          <w:tcPr>
            <w:tcW w:w="183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0DC7C" w14:textId="2FAAD386" w:rsidR="00A405BF" w:rsidRPr="00921DAD" w:rsidRDefault="00F04FCA" w:rsidP="00B121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Number </w:t>
            </w:r>
            <w:r w:rsidR="00A405BF"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 xml:space="preserve"> of patients with recurrence of ATT induced hepatitis after reintroduction of anti-TB drugs with total patients</w:t>
            </w:r>
          </w:p>
        </w:tc>
        <w:tc>
          <w:tcPr>
            <w:tcW w:w="311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7606E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6/25</w:t>
            </w:r>
          </w:p>
        </w:tc>
        <w:tc>
          <w:tcPr>
            <w:tcW w:w="184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B3E91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8/58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C1C04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207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B890A" w14:textId="77777777" w:rsidR="00A405BF" w:rsidRPr="00921DAD" w:rsidRDefault="00A405BF" w:rsidP="00B121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921D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4/10</w:t>
            </w:r>
          </w:p>
        </w:tc>
      </w:tr>
    </w:tbl>
    <w:p w14:paraId="0CE3243D" w14:textId="77777777" w:rsidR="00A405BF" w:rsidRPr="00921DAD" w:rsidRDefault="00A405BF" w:rsidP="00A405B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921DA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H: isoniazid, R: Rifampicin, Z: Pyrazinamide, E: Ethambutol, S: Streptomycin</w:t>
      </w:r>
    </w:p>
    <w:p w14:paraId="00F1E3D9" w14:textId="77777777" w:rsidR="00A405BF" w:rsidRPr="00921DAD" w:rsidRDefault="00A405BF" w:rsidP="00A405BF">
      <w:pPr>
        <w:rPr>
          <w:rFonts w:ascii="Times New Roman" w:hAnsi="Times New Roman" w:cs="Times New Roman"/>
          <w:color w:val="000000" w:themeColor="text1"/>
        </w:rPr>
      </w:pPr>
    </w:p>
    <w:p w14:paraId="5C730962" w14:textId="5ABEAB56" w:rsidR="002E13EE" w:rsidRPr="00921DAD" w:rsidRDefault="002E13EE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FBFE23A" w14:textId="5F56A429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9E4919D" w14:textId="70B2E9E8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AC45A20" w14:textId="79C24661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D12DF64" w14:textId="4810C56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6713A6F" w14:textId="00DB9B81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3E95BEA" w14:textId="2A77CE64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135A202" w14:textId="119512D0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EFF7CE6" w14:textId="4A673408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44404C0" w14:textId="70771E8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4DB06B9" w14:textId="019DAD6B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9129CEB" w14:textId="7A1A9BF1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9DD5735" w14:textId="6B678F00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EE5F1C6" w14:textId="56794605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58008DC" w14:textId="1BE087A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FC03609" w14:textId="5BE5A520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3FC9CC3" w14:textId="5D169A0A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7204A1F" w14:textId="3CC874F5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13BB1D8" w14:textId="1A229951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C6076FE" w14:textId="5BC1BB7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2410810" w14:textId="03DF2D20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3D2D9E7" w14:textId="6AFE2C0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3EB58AA" w14:textId="66B5490C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3C042A6" w14:textId="11C9CCB9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5BF96B3" w14:textId="2204FB10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4206AD5" w14:textId="5AAF34EF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E8EA093" w14:textId="10B2E286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9A8EE38" w14:textId="20C7B562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8863EAE" w14:textId="411F570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A5A7BC3" w14:textId="2C4AC7F9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BE67705" w14:textId="6370D34E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A674507" w14:textId="66D01ABF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89EFF4E" w14:textId="66B53F15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241EA1C" w14:textId="45BF1A1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F5825F1" w14:textId="03B45CA1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9524A4E" w14:textId="24F9668F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EE035B9" w14:textId="4A79AF68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94B0146" w14:textId="0D7CA1C4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1568CB0" w14:textId="705FDD0E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8B046DE" w14:textId="0D9B7D81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12A82F3" w14:textId="76EE69E2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360F97D" w14:textId="2A5009F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E5CD755" w14:textId="5805DC41" w:rsidR="00132D52" w:rsidRPr="00921DAD" w:rsidRDefault="00674EC5">
      <w:pPr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 xml:space="preserve"> </w:t>
      </w:r>
    </w:p>
    <w:p w14:paraId="0DCE4E25" w14:textId="64D63BDE" w:rsidR="00172746" w:rsidRPr="00921DAD" w:rsidRDefault="00172746" w:rsidP="00172746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  <w:r w:rsidRPr="00921DA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 xml:space="preserve">Supplementary </w:t>
      </w:r>
      <w:r w:rsidRPr="00921D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e </w:t>
      </w:r>
      <w:r w:rsidR="00674EC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Pr="00921D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 Odd ratio of the</w:t>
      </w:r>
      <w:r w:rsidRPr="00921D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21D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rect and indirect comparisons</w:t>
      </w:r>
    </w:p>
    <w:tbl>
      <w:tblPr>
        <w:tblStyle w:val="TableGrid"/>
        <w:tblW w:w="9041" w:type="dxa"/>
        <w:tblLook w:val="04A0" w:firstRow="1" w:lastRow="0" w:firstColumn="1" w:lastColumn="0" w:noHBand="0" w:noVBand="1"/>
      </w:tblPr>
      <w:tblGrid>
        <w:gridCol w:w="2833"/>
        <w:gridCol w:w="1419"/>
        <w:gridCol w:w="2838"/>
        <w:gridCol w:w="1951"/>
      </w:tblGrid>
      <w:tr w:rsidR="00172746" w:rsidRPr="00921DAD" w14:paraId="2ACF883B" w14:textId="77777777" w:rsidTr="00045362">
        <w:trPr>
          <w:trHeight w:val="492"/>
        </w:trPr>
        <w:tc>
          <w:tcPr>
            <w:tcW w:w="2833" w:type="dxa"/>
            <w:shd w:val="clear" w:color="auto" w:fill="D9E2F3" w:themeFill="accent5" w:themeFillTint="33"/>
          </w:tcPr>
          <w:p w14:paraId="3E989A8A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jc w:val="center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ATT regimens</w:t>
            </w:r>
          </w:p>
        </w:tc>
        <w:tc>
          <w:tcPr>
            <w:tcW w:w="1419" w:type="dxa"/>
            <w:shd w:val="clear" w:color="auto" w:fill="D9E2F3" w:themeFill="accent5" w:themeFillTint="33"/>
          </w:tcPr>
          <w:p w14:paraId="7F6D6357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jc w:val="center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Comparison</w:t>
            </w:r>
          </w:p>
        </w:tc>
        <w:tc>
          <w:tcPr>
            <w:tcW w:w="2838" w:type="dxa"/>
            <w:shd w:val="clear" w:color="auto" w:fill="D9E2F3" w:themeFill="accent5" w:themeFillTint="33"/>
          </w:tcPr>
          <w:p w14:paraId="2288FE30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Odds ratio with 95% CrI</w:t>
            </w:r>
          </w:p>
        </w:tc>
        <w:tc>
          <w:tcPr>
            <w:tcW w:w="1951" w:type="dxa"/>
            <w:shd w:val="clear" w:color="auto" w:fill="D9E2F3" w:themeFill="accent5" w:themeFillTint="33"/>
          </w:tcPr>
          <w:p w14:paraId="7C8C3B65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P value</w:t>
            </w:r>
          </w:p>
        </w:tc>
      </w:tr>
      <w:tr w:rsidR="00172746" w:rsidRPr="00921DAD" w14:paraId="2B99DD78" w14:textId="77777777" w:rsidTr="00045362">
        <w:trPr>
          <w:trHeight w:val="492"/>
        </w:trPr>
        <w:tc>
          <w:tcPr>
            <w:tcW w:w="2833" w:type="dxa"/>
            <w:vMerge w:val="restart"/>
          </w:tcPr>
          <w:p w14:paraId="76AA00B1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Incremental vs Concomitant</w:t>
            </w:r>
          </w:p>
        </w:tc>
        <w:tc>
          <w:tcPr>
            <w:tcW w:w="1419" w:type="dxa"/>
          </w:tcPr>
          <w:p w14:paraId="72E98E85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Direct</w:t>
            </w:r>
          </w:p>
        </w:tc>
        <w:tc>
          <w:tcPr>
            <w:tcW w:w="2838" w:type="dxa"/>
          </w:tcPr>
          <w:p w14:paraId="050D66DA" w14:textId="77777777" w:rsidR="00172746" w:rsidRPr="00921DAD" w:rsidRDefault="00172746" w:rsidP="00B121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0.17 (0.0044, 2.2)</w:t>
            </w:r>
          </w:p>
        </w:tc>
        <w:tc>
          <w:tcPr>
            <w:tcW w:w="1951" w:type="dxa"/>
            <w:vMerge w:val="restart"/>
          </w:tcPr>
          <w:p w14:paraId="6E2F6746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0.979</w:t>
            </w:r>
          </w:p>
        </w:tc>
      </w:tr>
      <w:tr w:rsidR="00172746" w:rsidRPr="00921DAD" w14:paraId="6B8808A8" w14:textId="77777777" w:rsidTr="00045362">
        <w:trPr>
          <w:trHeight w:val="532"/>
        </w:trPr>
        <w:tc>
          <w:tcPr>
            <w:tcW w:w="2833" w:type="dxa"/>
            <w:vMerge/>
          </w:tcPr>
          <w:p w14:paraId="48D213F1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</w:p>
        </w:tc>
        <w:tc>
          <w:tcPr>
            <w:tcW w:w="1419" w:type="dxa"/>
          </w:tcPr>
          <w:p w14:paraId="3E53EC1A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Indirect</w:t>
            </w:r>
          </w:p>
        </w:tc>
        <w:tc>
          <w:tcPr>
            <w:tcW w:w="2838" w:type="dxa"/>
          </w:tcPr>
          <w:p w14:paraId="34957C56" w14:textId="77777777" w:rsidR="00172746" w:rsidRPr="00921DAD" w:rsidRDefault="00172746" w:rsidP="00B121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 xml:space="preserve">0.18 (0.00075, 41) </w:t>
            </w:r>
          </w:p>
        </w:tc>
        <w:tc>
          <w:tcPr>
            <w:tcW w:w="1951" w:type="dxa"/>
            <w:vMerge/>
          </w:tcPr>
          <w:p w14:paraId="65CFAF61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</w:p>
        </w:tc>
      </w:tr>
      <w:tr w:rsidR="00172746" w:rsidRPr="00921DAD" w14:paraId="4238A677" w14:textId="77777777" w:rsidTr="00045362">
        <w:trPr>
          <w:trHeight w:val="492"/>
        </w:trPr>
        <w:tc>
          <w:tcPr>
            <w:tcW w:w="2833" w:type="dxa"/>
            <w:vMerge w:val="restart"/>
          </w:tcPr>
          <w:p w14:paraId="5CC10EDD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Sequential vs Concomitant</w:t>
            </w:r>
          </w:p>
        </w:tc>
        <w:tc>
          <w:tcPr>
            <w:tcW w:w="1419" w:type="dxa"/>
          </w:tcPr>
          <w:p w14:paraId="75641B9C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Direct</w:t>
            </w:r>
          </w:p>
        </w:tc>
        <w:tc>
          <w:tcPr>
            <w:tcW w:w="2838" w:type="dxa"/>
          </w:tcPr>
          <w:p w14:paraId="1C841C05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0.45 (0.041, 3.8)</w:t>
            </w:r>
          </w:p>
        </w:tc>
        <w:tc>
          <w:tcPr>
            <w:tcW w:w="1951" w:type="dxa"/>
            <w:vMerge w:val="restart"/>
          </w:tcPr>
          <w:p w14:paraId="1333B879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0.018</w:t>
            </w:r>
          </w:p>
        </w:tc>
      </w:tr>
      <w:tr w:rsidR="00172746" w:rsidRPr="00921DAD" w14:paraId="0E7DBA79" w14:textId="77777777" w:rsidTr="00045362">
        <w:trPr>
          <w:trHeight w:val="511"/>
        </w:trPr>
        <w:tc>
          <w:tcPr>
            <w:tcW w:w="2833" w:type="dxa"/>
            <w:vMerge/>
          </w:tcPr>
          <w:p w14:paraId="1256F907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</w:p>
        </w:tc>
        <w:tc>
          <w:tcPr>
            <w:tcW w:w="1419" w:type="dxa"/>
          </w:tcPr>
          <w:p w14:paraId="2D9C3432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Indirect</w:t>
            </w:r>
          </w:p>
        </w:tc>
        <w:tc>
          <w:tcPr>
            <w:tcW w:w="2838" w:type="dxa"/>
          </w:tcPr>
          <w:p w14:paraId="5C8B33E9" w14:textId="77777777" w:rsidR="00172746" w:rsidRPr="00921DAD" w:rsidRDefault="00172746" w:rsidP="00B121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5.3×10</w:t>
            </w: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  <w:vertAlign w:val="superscript"/>
              </w:rPr>
              <w:t xml:space="preserve">-13 </w:t>
            </w: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(4.4×10</w:t>
            </w: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  <w:vertAlign w:val="superscript"/>
              </w:rPr>
              <w:t>-41</w:t>
            </w: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, 0.056)</w:t>
            </w:r>
          </w:p>
        </w:tc>
        <w:tc>
          <w:tcPr>
            <w:tcW w:w="1951" w:type="dxa"/>
            <w:vMerge/>
          </w:tcPr>
          <w:p w14:paraId="63535200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</w:p>
        </w:tc>
      </w:tr>
      <w:tr w:rsidR="00172746" w:rsidRPr="00921DAD" w14:paraId="67C93488" w14:textId="77777777" w:rsidTr="00045362">
        <w:trPr>
          <w:trHeight w:val="492"/>
        </w:trPr>
        <w:tc>
          <w:tcPr>
            <w:tcW w:w="2833" w:type="dxa"/>
            <w:vMerge w:val="restart"/>
          </w:tcPr>
          <w:p w14:paraId="086759BA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Sequential vs Incremental</w:t>
            </w:r>
          </w:p>
        </w:tc>
        <w:tc>
          <w:tcPr>
            <w:tcW w:w="1419" w:type="dxa"/>
          </w:tcPr>
          <w:p w14:paraId="7FE9D6A9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Direct</w:t>
            </w:r>
          </w:p>
        </w:tc>
        <w:tc>
          <w:tcPr>
            <w:tcW w:w="2838" w:type="dxa"/>
          </w:tcPr>
          <w:p w14:paraId="48DD0409" w14:textId="77777777" w:rsidR="00172746" w:rsidRPr="00921DAD" w:rsidRDefault="00172746" w:rsidP="00B1219E">
            <w:pPr>
              <w:shd w:val="clear" w:color="auto" w:fill="FFFFFF"/>
              <w:tabs>
                <w:tab w:val="left" w:pos="91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1.2 (0.17, 8.7)</w:t>
            </w:r>
          </w:p>
        </w:tc>
        <w:tc>
          <w:tcPr>
            <w:tcW w:w="1951" w:type="dxa"/>
            <w:vMerge w:val="restart"/>
          </w:tcPr>
          <w:p w14:paraId="61F0A3CF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0.031</w:t>
            </w:r>
          </w:p>
        </w:tc>
      </w:tr>
      <w:tr w:rsidR="00172746" w:rsidRPr="00921DAD" w14:paraId="3E15132F" w14:textId="77777777" w:rsidTr="00045362">
        <w:trPr>
          <w:trHeight w:val="511"/>
        </w:trPr>
        <w:tc>
          <w:tcPr>
            <w:tcW w:w="2833" w:type="dxa"/>
            <w:vMerge/>
          </w:tcPr>
          <w:p w14:paraId="2CF13AAC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</w:p>
        </w:tc>
        <w:tc>
          <w:tcPr>
            <w:tcW w:w="1419" w:type="dxa"/>
          </w:tcPr>
          <w:p w14:paraId="3D64963A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Indirect</w:t>
            </w:r>
          </w:p>
        </w:tc>
        <w:tc>
          <w:tcPr>
            <w:tcW w:w="2838" w:type="dxa"/>
          </w:tcPr>
          <w:p w14:paraId="56E3FC52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5.4×10</w:t>
            </w: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  <w:vertAlign w:val="superscript"/>
              </w:rPr>
              <w:t>10</w:t>
            </w: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(2.8, 1.7×10</w:t>
            </w: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  <w:vertAlign w:val="superscript"/>
              </w:rPr>
              <w:t>36</w:t>
            </w:r>
            <w:r w:rsidRPr="00921DAD"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)</w:t>
            </w:r>
          </w:p>
        </w:tc>
        <w:tc>
          <w:tcPr>
            <w:tcW w:w="1951" w:type="dxa"/>
            <w:vMerge/>
          </w:tcPr>
          <w:p w14:paraId="0353BA0C" w14:textId="77777777" w:rsidR="00172746" w:rsidRPr="00921DAD" w:rsidRDefault="00172746" w:rsidP="00B1219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87" w:lineRule="atLeast"/>
              <w:rPr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</w:pPr>
          </w:p>
        </w:tc>
      </w:tr>
    </w:tbl>
    <w:p w14:paraId="498DCE17" w14:textId="77777777" w:rsidR="00172746" w:rsidRPr="00921DAD" w:rsidRDefault="00172746" w:rsidP="00172746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/>
        </w:rPr>
      </w:pPr>
    </w:p>
    <w:p w14:paraId="35AB0711" w14:textId="77777777" w:rsidR="00316019" w:rsidRPr="00921DAD" w:rsidRDefault="00316019" w:rsidP="00A405BF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</w:p>
    <w:p w14:paraId="7D3AF429" w14:textId="77777777" w:rsidR="00316019" w:rsidRPr="00921DAD" w:rsidRDefault="00316019" w:rsidP="00A405BF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0D4FEF" w14:textId="77777777" w:rsidR="00132D52" w:rsidRPr="00921DAD" w:rsidRDefault="00132D52">
      <w:pPr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  <w:r w:rsidRPr="00921DA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br w:type="page"/>
      </w:r>
    </w:p>
    <w:p w14:paraId="48651BD7" w14:textId="2E120658" w:rsidR="00A405BF" w:rsidRPr="00921DAD" w:rsidRDefault="00316019" w:rsidP="00A405BF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21DA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lastRenderedPageBreak/>
        <w:t xml:space="preserve">Supplementary </w:t>
      </w:r>
      <w:r w:rsidRPr="00921DAD">
        <w:rPr>
          <w:rFonts w:ascii="Times New Roman" w:eastAsia="Times New Roman" w:hAnsi="Times New Roman" w:cs="Times New Roman"/>
          <w:b/>
          <w:sz w:val="24"/>
          <w:szCs w:val="24"/>
        </w:rPr>
        <w:t xml:space="preserve">Table </w:t>
      </w:r>
      <w:r w:rsidR="00674EC5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A405BF" w:rsidRPr="00921DAD">
        <w:rPr>
          <w:rFonts w:ascii="Times New Roman" w:eastAsia="Times New Roman" w:hAnsi="Times New Roman" w:cs="Times New Roman"/>
          <w:b/>
          <w:sz w:val="24"/>
          <w:szCs w:val="24"/>
        </w:rPr>
        <w:t>: Critical interpretation of analyzed ATT regime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985"/>
        <w:gridCol w:w="1984"/>
        <w:gridCol w:w="1701"/>
      </w:tblGrid>
      <w:tr w:rsidR="00A405BF" w:rsidRPr="00921DAD" w14:paraId="00F98BD9" w14:textId="77777777" w:rsidTr="00B1219E">
        <w:trPr>
          <w:trHeight w:val="553"/>
        </w:trPr>
        <w:tc>
          <w:tcPr>
            <w:tcW w:w="1838" w:type="dxa"/>
            <w:shd w:val="clear" w:color="auto" w:fill="D9E2F3" w:themeFill="accent5" w:themeFillTint="33"/>
          </w:tcPr>
          <w:p w14:paraId="69E9EE0E" w14:textId="77777777" w:rsidR="00A405BF" w:rsidRPr="00921DAD" w:rsidRDefault="00A405BF" w:rsidP="00B1219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Regimen</w:t>
            </w:r>
          </w:p>
        </w:tc>
        <w:tc>
          <w:tcPr>
            <w:tcW w:w="1985" w:type="dxa"/>
            <w:shd w:val="clear" w:color="auto" w:fill="D9E2F3" w:themeFill="accent5" w:themeFillTint="33"/>
          </w:tcPr>
          <w:p w14:paraId="4E5E7EF4" w14:textId="77777777" w:rsidR="00A405BF" w:rsidRPr="00921DAD" w:rsidRDefault="00A405BF" w:rsidP="00B1219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Risk of ATT Hepatitis</w:t>
            </w:r>
          </w:p>
        </w:tc>
        <w:tc>
          <w:tcPr>
            <w:tcW w:w="1984" w:type="dxa"/>
            <w:shd w:val="clear" w:color="auto" w:fill="D9E2F3" w:themeFill="accent5" w:themeFillTint="33"/>
          </w:tcPr>
          <w:p w14:paraId="1A3937C0" w14:textId="357BF551" w:rsidR="00A405BF" w:rsidRPr="00921DAD" w:rsidRDefault="00A405BF" w:rsidP="00B1219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Delay in initiation</w:t>
            </w:r>
            <w:r w:rsidR="00BC1BAF">
              <w:rPr>
                <w:rFonts w:ascii="Times New Roman" w:hAnsi="Times New Roman" w:cs="Times New Roman"/>
                <w:sz w:val="24"/>
                <w:szCs w:val="24"/>
              </w:rPr>
              <w:t xml:space="preserve"> of ATT</w:t>
            </w:r>
          </w:p>
        </w:tc>
        <w:tc>
          <w:tcPr>
            <w:tcW w:w="1701" w:type="dxa"/>
            <w:shd w:val="clear" w:color="auto" w:fill="D9E2F3" w:themeFill="accent5" w:themeFillTint="33"/>
          </w:tcPr>
          <w:p w14:paraId="201C83D0" w14:textId="77777777" w:rsidR="00A405BF" w:rsidRPr="00921DAD" w:rsidRDefault="00A405BF" w:rsidP="00B1219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 xml:space="preserve">Recognition of Culprit agent </w:t>
            </w:r>
          </w:p>
        </w:tc>
      </w:tr>
      <w:tr w:rsidR="00A405BF" w:rsidRPr="00921DAD" w14:paraId="23CF17E5" w14:textId="77777777" w:rsidTr="00B1219E">
        <w:tc>
          <w:tcPr>
            <w:tcW w:w="1838" w:type="dxa"/>
          </w:tcPr>
          <w:p w14:paraId="0076A9AD" w14:textId="77777777" w:rsidR="00A405BF" w:rsidRPr="00921DAD" w:rsidRDefault="00A405BF" w:rsidP="00B1219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Concomitant</w:t>
            </w:r>
          </w:p>
        </w:tc>
        <w:tc>
          <w:tcPr>
            <w:tcW w:w="1985" w:type="dxa"/>
          </w:tcPr>
          <w:p w14:paraId="6357FAE8" w14:textId="1D1EE843" w:rsidR="00A405BF" w:rsidRPr="00921DAD" w:rsidRDefault="00BC1BAF" w:rsidP="00B1219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ighest risk </w:t>
            </w:r>
          </w:p>
        </w:tc>
        <w:tc>
          <w:tcPr>
            <w:tcW w:w="1984" w:type="dxa"/>
          </w:tcPr>
          <w:p w14:paraId="4141904D" w14:textId="3679C60B" w:rsidR="00A405BF" w:rsidRPr="00921DAD" w:rsidRDefault="00BC1BAF" w:rsidP="00B1219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delay </w:t>
            </w:r>
          </w:p>
        </w:tc>
        <w:tc>
          <w:tcPr>
            <w:tcW w:w="1701" w:type="dxa"/>
          </w:tcPr>
          <w:p w14:paraId="0B49A86D" w14:textId="093A3251" w:rsidR="00A405BF" w:rsidRPr="00921DAD" w:rsidRDefault="00BC1BAF" w:rsidP="00B1219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possible </w:t>
            </w:r>
          </w:p>
        </w:tc>
      </w:tr>
      <w:tr w:rsidR="00A405BF" w:rsidRPr="00921DAD" w14:paraId="3EDC803B" w14:textId="77777777" w:rsidTr="00B1219E">
        <w:tc>
          <w:tcPr>
            <w:tcW w:w="1838" w:type="dxa"/>
          </w:tcPr>
          <w:p w14:paraId="5AD46BCE" w14:textId="77777777" w:rsidR="00A405BF" w:rsidRPr="00921DAD" w:rsidRDefault="00A405BF" w:rsidP="00B1219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Sequential</w:t>
            </w:r>
          </w:p>
        </w:tc>
        <w:tc>
          <w:tcPr>
            <w:tcW w:w="1985" w:type="dxa"/>
          </w:tcPr>
          <w:p w14:paraId="22389FD8" w14:textId="32E56FF1" w:rsidR="00A405BF" w:rsidRPr="00921DAD" w:rsidRDefault="00BC1BAF" w:rsidP="00B1219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w risk </w:t>
            </w:r>
          </w:p>
        </w:tc>
        <w:tc>
          <w:tcPr>
            <w:tcW w:w="1984" w:type="dxa"/>
          </w:tcPr>
          <w:p w14:paraId="7158EB6C" w14:textId="1B522F2D" w:rsidR="00A405BF" w:rsidRPr="00921DAD" w:rsidRDefault="00BC1BAF" w:rsidP="00B1219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me delay </w:t>
            </w:r>
          </w:p>
        </w:tc>
        <w:tc>
          <w:tcPr>
            <w:tcW w:w="1701" w:type="dxa"/>
          </w:tcPr>
          <w:p w14:paraId="7B4C72C9" w14:textId="083DA623" w:rsidR="00A405BF" w:rsidRPr="00921DAD" w:rsidRDefault="00BC1BAF" w:rsidP="00B1219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ssible </w:t>
            </w:r>
          </w:p>
        </w:tc>
      </w:tr>
      <w:tr w:rsidR="00A405BF" w:rsidRPr="00921DAD" w14:paraId="58BC555E" w14:textId="77777777" w:rsidTr="00B1219E">
        <w:tc>
          <w:tcPr>
            <w:tcW w:w="1838" w:type="dxa"/>
          </w:tcPr>
          <w:p w14:paraId="2C3030F9" w14:textId="77777777" w:rsidR="00A405BF" w:rsidRPr="00921DAD" w:rsidRDefault="00A405BF" w:rsidP="00B1219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DAD">
              <w:rPr>
                <w:rFonts w:ascii="Times New Roman" w:hAnsi="Times New Roman" w:cs="Times New Roman"/>
                <w:sz w:val="24"/>
                <w:szCs w:val="24"/>
              </w:rPr>
              <w:t>Incremental</w:t>
            </w:r>
          </w:p>
        </w:tc>
        <w:tc>
          <w:tcPr>
            <w:tcW w:w="1985" w:type="dxa"/>
          </w:tcPr>
          <w:p w14:paraId="4FD39C9E" w14:textId="5230CB3A" w:rsidR="00A405BF" w:rsidRPr="00921DAD" w:rsidRDefault="00BC1BAF" w:rsidP="00B1219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west risk </w:t>
            </w:r>
          </w:p>
        </w:tc>
        <w:tc>
          <w:tcPr>
            <w:tcW w:w="1984" w:type="dxa"/>
          </w:tcPr>
          <w:p w14:paraId="042C4347" w14:textId="077B4A76" w:rsidR="00A405BF" w:rsidRPr="00921DAD" w:rsidRDefault="00BC1BAF" w:rsidP="00B1219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ximum delay </w:t>
            </w:r>
          </w:p>
        </w:tc>
        <w:tc>
          <w:tcPr>
            <w:tcW w:w="1701" w:type="dxa"/>
          </w:tcPr>
          <w:p w14:paraId="311DA128" w14:textId="2F7C722A" w:rsidR="00A405BF" w:rsidRPr="00921DAD" w:rsidRDefault="00BC1BAF" w:rsidP="00B1219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ssible </w:t>
            </w:r>
          </w:p>
        </w:tc>
      </w:tr>
    </w:tbl>
    <w:p w14:paraId="4C23EF2F" w14:textId="77777777" w:rsidR="00A405BF" w:rsidRPr="00921DAD" w:rsidRDefault="00A405BF" w:rsidP="00A405BF">
      <w:pPr>
        <w:rPr>
          <w:rFonts w:ascii="Times New Roman" w:hAnsi="Times New Roman" w:cs="Times New Roman"/>
          <w:sz w:val="24"/>
          <w:szCs w:val="24"/>
        </w:rPr>
      </w:pPr>
    </w:p>
    <w:p w14:paraId="7C48DC68" w14:textId="5B355A7B" w:rsidR="00A405BF" w:rsidRDefault="00BC1BA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-: Least risk/chance</w:t>
      </w:r>
    </w:p>
    <w:p w14:paraId="71C27261" w14:textId="1128715C" w:rsidR="00BC1BAF" w:rsidRDefault="00BC1BA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+ : Some risk </w:t>
      </w:r>
    </w:p>
    <w:p w14:paraId="57919057" w14:textId="67FD48C5" w:rsidR="00BC1BAF" w:rsidRPr="00921DAD" w:rsidRDefault="00BC1BA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++: High risk </w:t>
      </w:r>
    </w:p>
    <w:p w14:paraId="4D891F8F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C7884C0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7A4F162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B67D253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BEBD2C7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E6CC027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227A244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CB21CD4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31353FA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B5992C4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0C8CA6A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CC76524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7A0D595" w14:textId="77777777" w:rsidR="00132D52" w:rsidRPr="00921DAD" w:rsidRDefault="00132D52">
      <w:pPr>
        <w:rPr>
          <w:rFonts w:ascii="Times New Roman" w:eastAsia="Times New Roman" w:hAnsi="Times New Roman" w:cs="Times New Roman"/>
          <w:b/>
          <w:sz w:val="24"/>
          <w:lang w:eastAsia="en-CA"/>
        </w:rPr>
      </w:pPr>
      <w:r w:rsidRPr="00921DAD">
        <w:rPr>
          <w:rFonts w:ascii="Times New Roman" w:hAnsi="Times New Roman" w:cs="Times New Roman"/>
          <w:b/>
        </w:rPr>
        <w:br w:type="page"/>
      </w:r>
    </w:p>
    <w:p w14:paraId="0DAC6032" w14:textId="6AB57519" w:rsidR="00A405BF" w:rsidRPr="00921DAD" w:rsidRDefault="00A405BF" w:rsidP="00A405BF">
      <w:pPr>
        <w:spacing w:after="0" w:line="240" w:lineRule="auto"/>
        <w:rPr>
          <w:rFonts w:ascii="Times New Roman" w:hAnsi="Times New Roman" w:cs="Times New Roman"/>
          <w:b/>
        </w:rPr>
      </w:pPr>
      <w:r w:rsidRPr="00921DAD">
        <w:rPr>
          <w:rFonts w:ascii="Times New Roman" w:hAnsi="Times New Roman" w:cs="Times New Roman"/>
          <w:b/>
        </w:rPr>
        <w:lastRenderedPageBreak/>
        <w:t xml:space="preserve">Supplementary Figure 1: Direct comparisons between the various reintroduction regimens </w:t>
      </w:r>
    </w:p>
    <w:p w14:paraId="4D0AFC9A" w14:textId="77777777" w:rsidR="00726A8F" w:rsidRPr="00921DAD" w:rsidRDefault="00726A8F" w:rsidP="00A405BF">
      <w:pPr>
        <w:spacing w:after="0" w:line="240" w:lineRule="auto"/>
        <w:rPr>
          <w:rFonts w:ascii="Times New Roman" w:hAnsi="Times New Roman" w:cs="Times New Roman"/>
          <w:b/>
        </w:rPr>
      </w:pPr>
    </w:p>
    <w:p w14:paraId="39897BA9" w14:textId="77777777" w:rsidR="00726A8F" w:rsidRPr="00921DAD" w:rsidRDefault="00726A8F" w:rsidP="00A405BF">
      <w:pPr>
        <w:spacing w:after="0" w:line="240" w:lineRule="auto"/>
        <w:rPr>
          <w:rFonts w:ascii="Times New Roman" w:hAnsi="Times New Roman" w:cs="Times New Roman"/>
          <w:b/>
        </w:rPr>
      </w:pPr>
    </w:p>
    <w:p w14:paraId="6EB521BC" w14:textId="7E43A1A7" w:rsidR="00A405BF" w:rsidRPr="00921DAD" w:rsidRDefault="009A4486" w:rsidP="00A405BF">
      <w:pPr>
        <w:spacing w:after="0" w:line="240" w:lineRule="auto"/>
        <w:rPr>
          <w:rFonts w:ascii="Times New Roman" w:hAnsi="Times New Roman" w:cs="Times New Roman"/>
          <w:b/>
        </w:rPr>
      </w:pPr>
      <w:r w:rsidRPr="00921DAD">
        <w:rPr>
          <w:rFonts w:ascii="Times New Roman" w:hAnsi="Times New Roman" w:cs="Times New Roman"/>
          <w:b/>
          <w:noProof/>
          <w:lang w:val="en-IN" w:eastAsia="en-IN"/>
        </w:rPr>
        <w:drawing>
          <wp:inline distT="0" distB="0" distL="0" distR="0" wp14:anchorId="710D1EF6" wp14:editId="46E70F37">
            <wp:extent cx="5388680" cy="2987040"/>
            <wp:effectExtent l="0" t="0" r="2540" b="3810"/>
            <wp:docPr id="4" name="Picture 4" descr="C:\Users\hariom\OneDrive\006 ATT\0000 paper\001 paper\000 paper upload\liverint\Supplementary Figure 1 Direct comparisons between the various reintroduction regimens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ariom\OneDrive\006 ATT\0000 paper\001 paper\000 paper upload\liverint\Supplementary Figure 1 Direct comparisons between the various reintroduction regimens.tif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628" cy="29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F31A7" w14:textId="319C2465" w:rsidR="00A405BF" w:rsidRPr="00921DAD" w:rsidRDefault="00A405BF" w:rsidP="00A405BF">
      <w:pPr>
        <w:tabs>
          <w:tab w:val="left" w:pos="1025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5181432" w14:textId="37CBB8A0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D76B2B6" w14:textId="6DB2A8C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A0126F7" w14:textId="1940C1C0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455AB81" w14:textId="45A15C0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A53CB5C" w14:textId="5BAD7451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85436D9" w14:textId="59BCDB65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D39913A" w14:textId="6485283F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365F258" w14:textId="590F04AA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032E0C6" w14:textId="2AE5DECD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2DBE11E" w14:textId="77777777" w:rsidR="009A4486" w:rsidRPr="00921DAD" w:rsidRDefault="009A4486">
      <w:pPr>
        <w:rPr>
          <w:rFonts w:ascii="Times New Roman" w:hAnsi="Times New Roman" w:cs="Times New Roman"/>
          <w:b/>
        </w:rPr>
      </w:pPr>
      <w:r w:rsidRPr="00921DAD">
        <w:rPr>
          <w:rFonts w:ascii="Times New Roman" w:hAnsi="Times New Roman" w:cs="Times New Roman"/>
          <w:b/>
        </w:rPr>
        <w:br w:type="page"/>
      </w:r>
    </w:p>
    <w:p w14:paraId="24491512" w14:textId="4ABCAA3E" w:rsidR="009A4486" w:rsidRPr="00921DAD" w:rsidRDefault="009A4486" w:rsidP="009A448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21DAD">
        <w:rPr>
          <w:rFonts w:ascii="Times New Roman" w:hAnsi="Times New Roman" w:cs="Times New Roman"/>
          <w:b/>
        </w:rPr>
        <w:lastRenderedPageBreak/>
        <w:t xml:space="preserve">Supplementary </w:t>
      </w:r>
      <w:r w:rsidRPr="00921D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2: Odd ratio of the direct comparisons with taking a regimen as standard</w:t>
      </w:r>
    </w:p>
    <w:p w14:paraId="4FA13444" w14:textId="765EEDB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2D27D97" w14:textId="5028EA4A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CB0E9F4" w14:textId="5001B209" w:rsidR="00A405BF" w:rsidRPr="00921DAD" w:rsidRDefault="005B72B4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B72B4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pict w14:anchorId="6686EB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odd ratio" style="width:349.85pt;height:343.2pt;mso-width-percent:0;mso-height-percent:0;mso-width-percent:0;mso-height-percent:0">
            <v:imagedata r:id="rId12" o:title="odd ratio"/>
          </v:shape>
        </w:pict>
      </w:r>
    </w:p>
    <w:p w14:paraId="7ECE4FEB" w14:textId="4BDCD97D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29078A2" w14:textId="2B70D218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238A448" w14:textId="72033585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0292795" w14:textId="45E020C6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25614C3" w14:textId="7B6753FA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60DA78A" w14:textId="14E12D94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D9E5571" w14:textId="5E409F40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02A33DD" w14:textId="1E14886B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4C23057" w14:textId="78C5274F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E81FA42" w14:textId="1B6A99DC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39D4544" w14:textId="2377325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ED24DDB" w14:textId="55018AC5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7359AF5" w14:textId="1E86785B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7C3FC3F" w14:textId="24B0D7C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F52AD6F" w14:textId="11D4416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6DD2013" w14:textId="3C2439B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4C6FFE4" w14:textId="7153A292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090A597" w14:textId="382D50B9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D7E8BE5" w14:textId="3AC99CFE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3989D14" w14:textId="70CEFC2D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FAD4A79" w14:textId="460EF52C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22E06E4" w14:textId="77777777" w:rsidR="009A4486" w:rsidRPr="00921DAD" w:rsidRDefault="009A4486" w:rsidP="00410E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</w:p>
    <w:p w14:paraId="6C17D790" w14:textId="77777777" w:rsidR="000963F3" w:rsidRPr="00921DAD" w:rsidRDefault="000963F3" w:rsidP="00410E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</w:p>
    <w:p w14:paraId="69B59669" w14:textId="77777777" w:rsidR="000963F3" w:rsidRPr="00921DAD" w:rsidRDefault="000963F3" w:rsidP="00410E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</w:p>
    <w:p w14:paraId="765837F2" w14:textId="77777777" w:rsidR="000963F3" w:rsidRPr="00921DAD" w:rsidRDefault="000963F3" w:rsidP="00410E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</w:p>
    <w:p w14:paraId="31673E25" w14:textId="77777777" w:rsidR="000963F3" w:rsidRPr="00921DAD" w:rsidRDefault="000963F3" w:rsidP="00410E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</w:p>
    <w:p w14:paraId="46E0846E" w14:textId="4B6AFFC7" w:rsidR="00A405BF" w:rsidRPr="00921DAD" w:rsidRDefault="00316019" w:rsidP="00410E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  <w:r w:rsidRPr="00921DA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lastRenderedPageBreak/>
        <w:t>Supplementary Figure 3</w:t>
      </w:r>
      <w:r w:rsidR="00A405BF" w:rsidRPr="00921DA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 xml:space="preserve">: The Gelman Rubin Plot of the variation in the Shrink factor with modelling </w:t>
      </w:r>
    </w:p>
    <w:p w14:paraId="77E82CA7" w14:textId="07A70AB5" w:rsidR="00A405BF" w:rsidRPr="00921DAD" w:rsidRDefault="009A4486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921DA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432BDCC0" wp14:editId="256F1965">
            <wp:extent cx="6522720" cy="5187882"/>
            <wp:effectExtent l="0" t="0" r="0" b="0"/>
            <wp:docPr id="5" name="Picture 5" descr="C:\Users\hariom\OneDrive\006 ATT\0000 paper\001 paper\000 paper upload\liverint\Supplementary Figure 2 The Gelman Rubin Plot of the variation in the Shrink factor with modelling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ariom\OneDrive\006 ATT\0000 paper\001 paper\000 paper upload\liverint\Supplementary Figure 2 The Gelman Rubin Plot of the variation in the Shrink factor with modelling.tif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930" cy="519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4FFC6" w14:textId="2AB53C54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5D81D7D" w14:textId="4EEFF60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3D57827" w14:textId="77777777" w:rsidR="003B7470" w:rsidRDefault="003B7470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6BDB45E" w14:textId="319373C3" w:rsidR="00635FA8" w:rsidRDefault="00635FA8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00CCCEE5" w14:textId="5BB3C9B4" w:rsidR="003B7470" w:rsidRDefault="003B7470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B4DECEA" w14:textId="17867D6A" w:rsidR="003B7470" w:rsidRDefault="003B7470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786BC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upplementary Figure 4</w:t>
      </w:r>
      <w:r>
        <w:rPr>
          <w:b/>
          <w:color w:val="000000" w:themeColor="text1"/>
        </w:rPr>
        <w:t xml:space="preserve">: </w:t>
      </w:r>
      <w:r w:rsidRPr="00786BCB">
        <w:rPr>
          <w:color w:val="000000" w:themeColor="text1"/>
        </w:rPr>
        <w:t>The SUCRA plot for all three reintroduction regimens</w:t>
      </w:r>
    </w:p>
    <w:p w14:paraId="25F650F2" w14:textId="77777777" w:rsidR="003B7470" w:rsidRDefault="003B7470" w:rsidP="00635FA8">
      <w:pPr>
        <w:rPr>
          <w:rFonts w:ascii="Times New Roman" w:eastAsia="Times New Roman" w:hAnsi="Times New Roman" w:cs="Times New Roman"/>
          <w:b/>
          <w:color w:val="000000" w:themeColor="text1"/>
        </w:rPr>
      </w:pPr>
      <w:r w:rsidRPr="003B7470">
        <w:rPr>
          <w:rFonts w:ascii="Times New Roman" w:eastAsia="Times New Roman" w:hAnsi="Times New Roman" w:cs="Times New Roman"/>
          <w:b/>
          <w:color w:val="000000" w:themeColor="text1"/>
        </w:rPr>
        <w:drawing>
          <wp:inline distT="0" distB="0" distL="0" distR="0" wp14:anchorId="7FDB2823" wp14:editId="0656DC75">
            <wp:extent cx="6111438" cy="5786188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13664" cy="5788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C6BAF" w14:textId="77777777" w:rsidR="003B7470" w:rsidRDefault="003B7470">
      <w:pPr>
        <w:rPr>
          <w:rFonts w:ascii="Times New Roman" w:eastAsia="Times New Roman" w:hAnsi="Times New Roman" w:cs="Times New Roman"/>
          <w:b/>
          <w:color w:val="000000" w:themeColor="text1"/>
        </w:rPr>
      </w:pPr>
      <w:r>
        <w:rPr>
          <w:rFonts w:ascii="Times New Roman" w:eastAsia="Times New Roman" w:hAnsi="Times New Roman" w:cs="Times New Roman"/>
          <w:b/>
          <w:color w:val="000000" w:themeColor="text1"/>
        </w:rPr>
        <w:br w:type="page"/>
      </w:r>
    </w:p>
    <w:p w14:paraId="14B78444" w14:textId="3A8804B7" w:rsidR="00635FA8" w:rsidRDefault="00635FA8" w:rsidP="00635FA8">
      <w:pPr>
        <w:rPr>
          <w:rFonts w:ascii="Times New Roman" w:eastAsia="Times New Roman" w:hAnsi="Times New Roman" w:cs="Times New Roman"/>
          <w:b/>
          <w:color w:val="000000" w:themeColor="text1"/>
        </w:rPr>
      </w:pPr>
      <w:r w:rsidRPr="00B33AE6">
        <w:rPr>
          <w:rFonts w:ascii="Times New Roman" w:eastAsia="Times New Roman" w:hAnsi="Times New Roman" w:cs="Times New Roman"/>
          <w:b/>
          <w:color w:val="000000" w:themeColor="text1"/>
        </w:rPr>
        <w:lastRenderedPageBreak/>
        <w:t xml:space="preserve">Supplementary Figure </w:t>
      </w:r>
      <w:r w:rsidR="003B7470">
        <w:rPr>
          <w:rFonts w:ascii="Times New Roman" w:eastAsia="Times New Roman" w:hAnsi="Times New Roman" w:cs="Times New Roman"/>
          <w:b/>
          <w:color w:val="000000" w:themeColor="text1"/>
        </w:rPr>
        <w:t>5</w:t>
      </w:r>
      <w:r>
        <w:rPr>
          <w:rFonts w:ascii="Times New Roman" w:eastAsia="Times New Roman" w:hAnsi="Times New Roman" w:cs="Times New Roman"/>
          <w:b/>
          <w:color w:val="000000" w:themeColor="text1"/>
        </w:rPr>
        <w:t xml:space="preserve">: </w:t>
      </w:r>
      <w:r w:rsidRPr="002B0B5B">
        <w:rPr>
          <w:rFonts w:ascii="Times New Roman" w:eastAsia="Times New Roman" w:hAnsi="Times New Roman" w:cs="Times New Roman"/>
          <w:color w:val="000000" w:themeColor="text1"/>
        </w:rPr>
        <w:t>Pairwise meta-analysis providing comparison between all three regimens in all possible combinations</w:t>
      </w:r>
      <w:r>
        <w:rPr>
          <w:rFonts w:ascii="Times New Roman" w:eastAsia="Times New Roman" w:hAnsi="Times New Roman" w:cs="Times New Roman"/>
          <w:b/>
          <w:color w:val="000000" w:themeColor="text1"/>
        </w:rPr>
        <w:t xml:space="preserve"> </w:t>
      </w:r>
    </w:p>
    <w:p w14:paraId="69C3EA48" w14:textId="2DEE5A50" w:rsidR="00635FA8" w:rsidRDefault="00635FA8" w:rsidP="00635FA8">
      <w:pPr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4FDBECAF" w14:textId="48F156CE" w:rsidR="00635FA8" w:rsidRDefault="00635FA8">
      <w:p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635FA8">
        <w:rPr>
          <w:rFonts w:ascii="Times New Roman" w:eastAsia="Times New Roman" w:hAnsi="Times New Roman" w:cs="Times New Roman"/>
          <w:b/>
          <w:color w:val="000000" w:themeColor="text1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02F2B0" wp14:editId="3841CED5">
                <wp:simplePos x="0" y="0"/>
                <wp:positionH relativeFrom="column">
                  <wp:posOffset>723284</wp:posOffset>
                </wp:positionH>
                <wp:positionV relativeFrom="paragraph">
                  <wp:posOffset>239395</wp:posOffset>
                </wp:positionV>
                <wp:extent cx="5592932" cy="6738152"/>
                <wp:effectExtent l="0" t="0" r="0" b="5715"/>
                <wp:wrapNone/>
                <wp:docPr id="6" name="Group 15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2932" cy="6738152"/>
                          <a:chOff x="0" y="0"/>
                          <a:chExt cx="6020873" cy="6206994"/>
                        </a:xfrm>
                      </wpg:grpSpPr>
                      <wpg:grpSp>
                        <wpg:cNvPr id="7" name="Group 7">
                          <a:extLst/>
                        </wpg:cNvPr>
                        <wpg:cNvGrpSpPr/>
                        <wpg:grpSpPr>
                          <a:xfrm>
                            <a:off x="0" y="0"/>
                            <a:ext cx="5720080" cy="2060099"/>
                            <a:chOff x="0" y="0"/>
                            <a:chExt cx="5720080" cy="2060099"/>
                          </a:xfrm>
                        </wpg:grpSpPr>
                        <pic:pic xmlns:pic="http://schemas.openxmlformats.org/drawingml/2006/picture">
                          <pic:nvPicPr>
                            <pic:cNvPr id="8" name="Picture 8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/>
                            <a:srcRect l="5046" r="6769"/>
                            <a:stretch/>
                          </pic:blipFill>
                          <pic:spPr>
                            <a:xfrm>
                              <a:off x="0" y="145574"/>
                              <a:ext cx="5720080" cy="191452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9" name="TextBox 6">
                            <a:extLst/>
                          </wps:cNvPr>
                          <wps:cNvSpPr txBox="1"/>
                          <wps:spPr>
                            <a:xfrm>
                              <a:off x="1538168" y="0"/>
                              <a:ext cx="2877424" cy="369332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EEA4071" w14:textId="77777777" w:rsidR="00635FA8" w:rsidRDefault="00635FA8" w:rsidP="00635FA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en-US"/>
                                  </w:rPr>
                                  <w:t>Incremental vs Sequential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10" name="Group 10">
                          <a:extLst/>
                        </wpg:cNvPr>
                        <wpg:cNvGrpSpPr/>
                        <wpg:grpSpPr>
                          <a:xfrm>
                            <a:off x="0" y="1998598"/>
                            <a:ext cx="5720080" cy="2091676"/>
                            <a:chOff x="0" y="1998598"/>
                            <a:chExt cx="5720080" cy="2091676"/>
                          </a:xfrm>
                        </wpg:grpSpPr>
                        <pic:pic xmlns:pic="http://schemas.openxmlformats.org/drawingml/2006/picture">
                          <pic:nvPicPr>
                            <pic:cNvPr id="11" name="Picture 11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/>
                            <a:srcRect l="5429" r="-1"/>
                            <a:stretch/>
                          </pic:blipFill>
                          <pic:spPr>
                            <a:xfrm>
                              <a:off x="0" y="2090024"/>
                              <a:ext cx="5720080" cy="200025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" name="TextBox 7">
                            <a:extLst/>
                          </wps:cNvPr>
                          <wps:cNvSpPr txBox="1"/>
                          <wps:spPr>
                            <a:xfrm>
                              <a:off x="1538168" y="1998598"/>
                              <a:ext cx="2877424" cy="369332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66CF50F" w14:textId="77777777" w:rsidR="00635FA8" w:rsidRDefault="00635FA8" w:rsidP="00635FA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en-US"/>
                                  </w:rPr>
                                  <w:t>Concomitant vs Sequential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13" name="Group 13">
                          <a:extLst/>
                        </wpg:cNvPr>
                        <wpg:cNvGrpSpPr/>
                        <wpg:grpSpPr>
                          <a:xfrm>
                            <a:off x="67112" y="4028673"/>
                            <a:ext cx="5953761" cy="2178321"/>
                            <a:chOff x="67112" y="4028673"/>
                            <a:chExt cx="5953761" cy="2178321"/>
                          </a:xfrm>
                        </wpg:grpSpPr>
                        <pic:pic xmlns:pic="http://schemas.openxmlformats.org/drawingml/2006/picture">
                          <pic:nvPicPr>
                            <pic:cNvPr id="14" name="Picture 14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/>
                            <a:srcRect l="4215" r="6490"/>
                            <a:stretch/>
                          </pic:blipFill>
                          <pic:spPr>
                            <a:xfrm>
                              <a:off x="67112" y="4082919"/>
                              <a:ext cx="5953761" cy="212407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" name="TextBox 8">
                            <a:extLst/>
                          </wps:cNvPr>
                          <wps:cNvSpPr txBox="1"/>
                          <wps:spPr>
                            <a:xfrm>
                              <a:off x="1531881" y="4028673"/>
                              <a:ext cx="3915573" cy="369332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D766E19" w14:textId="77777777" w:rsidR="00635FA8" w:rsidRDefault="00635FA8" w:rsidP="00635FA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en-US"/>
                                  </w:rPr>
                                  <w:t>Concomitant vs Incremental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02F2B0" id="Group 15" o:spid="_x0000_s1026" style="position:absolute;margin-left:56.95pt;margin-top:18.85pt;width:440.4pt;height:530.55pt;z-index:251659264;mso-width-relative:margin;mso-height-relative:margin" coordsize="60208,6206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">
                <v:group id="Group 7" o:spid="_x0000_s1027" style="position:absolute;width:57200;height:20600" coordsize="57200,206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">
                  <v:shape id="Picture 8" o:spid="_x0000_s1028" type="#_x0000_t75" style="position:absolute;top:1455;width:57200;height:1914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">
                    <v:imagedata r:id="rId18" o:title="" cropleft="3307f" cropright="4436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6" o:spid="_x0000_s1029" type="#_x0000_t202" style="position:absolute;left:15381;width:28774;height:369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" filled="f" stroked="f">
                    <v:textbox>
                      <w:txbxContent>
                        <w:p w14:paraId="4EEA4071" w14:textId="77777777" w:rsidR="00635FA8" w:rsidRDefault="00635FA8" w:rsidP="00635FA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36"/>
                              <w:szCs w:val="36"/>
                              <w:lang w:val="en-US"/>
                            </w:rPr>
                            <w:t>Incremental vs Sequential</w:t>
                          </w:r>
                        </w:p>
                      </w:txbxContent>
                    </v:textbox>
                  </v:shape>
                </v:group>
                <v:group id="Group 10" o:spid="_x0000_s1030" style="position:absolute;top:19985;width:57200;height:20917" coordorigin=",19985" coordsize="57200,209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">
                  <v:shape id="Picture 11" o:spid="_x0000_s1031" type="#_x0000_t75" style="position:absolute;top:20900;width:57200;height:2000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">
                    <v:imagedata r:id="rId19" o:title="" cropleft="3558f" cropright="-1f"/>
                  </v:shape>
                  <v:shape id="TextBox 7" o:spid="_x0000_s1032" type="#_x0000_t202" style="position:absolute;left:15381;top:19985;width:28774;height:36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" filled="f" stroked="f">
                    <v:textbox>
                      <w:txbxContent>
                        <w:p w14:paraId="066CF50F" w14:textId="77777777" w:rsidR="00635FA8" w:rsidRDefault="00635FA8" w:rsidP="00635FA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36"/>
                              <w:szCs w:val="36"/>
                              <w:lang w:val="en-US"/>
                            </w:rPr>
                            <w:t>Concomitant vs Sequential</w:t>
                          </w:r>
                        </w:p>
                      </w:txbxContent>
                    </v:textbox>
                  </v:shape>
                </v:group>
                <v:group id="Group 13" o:spid="_x0000_s1033" style="position:absolute;left:671;top:40286;width:59537;height:21783" coordorigin="671,40286" coordsize="59537,2178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">
                  <v:shape id="Picture 14" o:spid="_x0000_s1034" type="#_x0000_t75" style="position:absolute;left:671;top:40829;width:59537;height:2124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">
                    <v:imagedata r:id="rId20" o:title="" cropleft="2762f" cropright="4253f"/>
                  </v:shape>
                  <v:shape id="TextBox 8" o:spid="_x0000_s1035" type="#_x0000_t202" style="position:absolute;left:15318;top:40286;width:39156;height:36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" filled="f" stroked="f">
                    <v:textbox>
                      <w:txbxContent>
                        <w:p w14:paraId="6D766E19" w14:textId="77777777" w:rsidR="00635FA8" w:rsidRDefault="00635FA8" w:rsidP="00635FA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36"/>
                              <w:szCs w:val="36"/>
                              <w:lang w:val="en-US"/>
                            </w:rPr>
                            <w:t>Concomitant vs Incremental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color w:val="000000" w:themeColor="text1"/>
        </w:rPr>
        <w:br w:type="page"/>
      </w:r>
    </w:p>
    <w:p w14:paraId="5F59F2DA" w14:textId="14ABA13B" w:rsidR="00635FA8" w:rsidRPr="00B33AE6" w:rsidRDefault="00635FA8" w:rsidP="00635FA8">
      <w:pPr>
        <w:rPr>
          <w:rFonts w:ascii="Times New Roman" w:eastAsia="Times New Roman" w:hAnsi="Times New Roman" w:cs="Times New Roman"/>
          <w:bCs/>
          <w:color w:val="000000" w:themeColor="text1"/>
        </w:rPr>
      </w:pPr>
      <w:r w:rsidRPr="002B0B5B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 xml:space="preserve">Supplementary Figure </w:t>
      </w:r>
      <w:r w:rsidR="006E5755">
        <w:rPr>
          <w:rFonts w:ascii="Times New Roman" w:eastAsia="Times New Roman" w:hAnsi="Times New Roman" w:cs="Times New Roman"/>
          <w:b/>
          <w:bCs/>
          <w:color w:val="000000" w:themeColor="text1"/>
        </w:rPr>
        <w:t>6</w:t>
      </w:r>
      <w:bookmarkStart w:id="0" w:name="_GoBack"/>
      <w:bookmarkEnd w:id="0"/>
      <w:r w:rsidRPr="002B0B5B">
        <w:rPr>
          <w:rFonts w:ascii="Times New Roman" w:eastAsia="Times New Roman" w:hAnsi="Times New Roman" w:cs="Times New Roman"/>
          <w:b/>
          <w:bCs/>
          <w:color w:val="000000" w:themeColor="text1"/>
        </w:rPr>
        <w:t>:</w:t>
      </w:r>
      <w:r>
        <w:rPr>
          <w:rFonts w:ascii="Times New Roman" w:eastAsia="Times New Roman" w:hAnsi="Times New Roman" w:cs="Times New Roman"/>
          <w:bCs/>
          <w:color w:val="000000" w:themeColor="text1"/>
        </w:rPr>
        <w:t xml:space="preserve"> Pairwise meta-analysis comparing staggered regimen with concomitant reintroduction; A: random effect model and B: Fixed effect model </w:t>
      </w:r>
    </w:p>
    <w:p w14:paraId="18C68058" w14:textId="36EDC9AE" w:rsidR="00635FA8" w:rsidRDefault="00635FA8" w:rsidP="00635FA8">
      <w:pPr>
        <w:pStyle w:val="Default"/>
        <w:ind w:right="627"/>
        <w:rPr>
          <w:rFonts w:ascii="Times New Roman" w:hAnsi="Times New Roman" w:cs="Times New Roman"/>
          <w:b/>
          <w:color w:val="000000" w:themeColor="text1"/>
          <w:szCs w:val="22"/>
        </w:rPr>
      </w:pPr>
    </w:p>
    <w:p w14:paraId="10ED6C51" w14:textId="37E29CCF" w:rsidR="00635FA8" w:rsidRPr="00B33AE6" w:rsidRDefault="00635FA8" w:rsidP="00635FA8">
      <w:pPr>
        <w:pStyle w:val="Default"/>
        <w:ind w:right="627"/>
        <w:rPr>
          <w:rFonts w:ascii="Times New Roman" w:hAnsi="Times New Roman" w:cs="Times New Roman"/>
          <w:b/>
          <w:color w:val="000000" w:themeColor="text1"/>
          <w:szCs w:val="22"/>
        </w:rPr>
      </w:pPr>
    </w:p>
    <w:p w14:paraId="718EF770" w14:textId="0AC72B54" w:rsidR="00A405BF" w:rsidRPr="00921DAD" w:rsidRDefault="00635FA8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635FA8">
        <w:rPr>
          <w:rFonts w:ascii="Times New Roman" w:hAnsi="Times New Roman" w:cs="Times New Roman"/>
          <w:b/>
          <w:color w:val="000000" w:themeColor="text1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4E8FBDA" wp14:editId="784B1806">
                <wp:simplePos x="0" y="0"/>
                <wp:positionH relativeFrom="column">
                  <wp:posOffset>190704</wp:posOffset>
                </wp:positionH>
                <wp:positionV relativeFrom="paragraph">
                  <wp:posOffset>137684</wp:posOffset>
                </wp:positionV>
                <wp:extent cx="6372688" cy="3282001"/>
                <wp:effectExtent l="0" t="0" r="3175" b="0"/>
                <wp:wrapNone/>
                <wp:docPr id="16" name="Group 6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2688" cy="3282001"/>
                          <a:chOff x="0" y="0"/>
                          <a:chExt cx="8077590" cy="4427232"/>
                        </a:xfrm>
                      </wpg:grpSpPr>
                      <pic:pic xmlns:pic="http://schemas.openxmlformats.org/drawingml/2006/picture">
                        <pic:nvPicPr>
                          <pic:cNvPr id="17" name="Picture 17" descr="A screenshot of a cell phone&#10;&#10;Description automatically generated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47" t="33714" b="29890"/>
                          <a:stretch/>
                        </pic:blipFill>
                        <pic:spPr>
                          <a:xfrm>
                            <a:off x="0" y="2267506"/>
                            <a:ext cx="8077590" cy="215972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 descr="A screenshot of a cell phone&#10;&#10;Description automatically generated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79" t="33498" r="2067" b="30107"/>
                          <a:stretch/>
                        </pic:blipFill>
                        <pic:spPr>
                          <a:xfrm>
                            <a:off x="0" y="0"/>
                            <a:ext cx="8077590" cy="215972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5D088" id="Group 6" o:spid="_x0000_s1026" style="position:absolute;margin-left:15pt;margin-top:10.85pt;width:501.8pt;height:258.45pt;z-index:251661312;mso-width-relative:margin;mso-height-relative:margin" coordsize="80775,44272" o:gfxdata="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tmYAAAAAAABmttv//////9uQOgAAAAA6kNv/////tmYAAAAA&#13;&#10;AABmttv//////9uQOgAAAAA6kNv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7ZmAAAAAAAAAAAAAAAAAAAAAAAAADqQ2///////&#13;&#10;/7ZmAAAAAAAAAAAAAAAAAAAAAAAAADqQ2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27ZmOjoAAAAAAAAAAAAAOmaQ2///&#13;&#10;////////////27ZmOjoAAAAAAAAAAAAAOmaQ2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9u2ZjoAAAAAAAAAADo6kLbb///////////////b27ZmOma2////////////////&#13;&#10;//////////////////////////////////////////////////////+2ZgAAAAA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7aQZjo6AAAAAAAA&#13;&#10;AAA6Oma229v///////////////////////////////////+2ZgAAAAAAZrb/////////////////&#13;&#10;//////////+2ZgAAAAAAZrb/////////////////////////////////////////////////////&#13;&#10;////tmYAAAAAAAAAAAAAAAAAAAAAAAAAAAA6Oma22///////////////////////////////////&#13;&#10;///////////////b27ZmOma2///////bkDoAAAAAZr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uQOgAAAAAAAAAAAAAAAAAAAAAAZrb/////////25A6AAAAAGa2////////&#13;&#10;//////////////////////////////////////////////////////////////+2ZgAAAAAAZrb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5A6AAAAAAAA&#13;&#10;AAAAAAAAAAAAAAAAAAA6kNv///////////////////////////////+2ZgAAAAAAZrb/////////&#13;&#10;//////////////////+2ZgAAAAAAZrb/////////////////////////////////////////////&#13;&#10;////////////tmYAAAAAAAAAAAAAAAAAAAAAAAAAAAAAAAAAAGa2////////////////////////&#13;&#10;////////////////////25A6AAAAAGa2///////bkDoAAAAAZrb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5A6AAAAADpmttv////btmYAAAAAADqQ2///////25A6AAAAAGa2&#13;&#10;//////////////////////////////////////////////////////////////////////+2ZgAA&#13;&#10;AAAAZrb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uQOgAA&#13;&#10;AAAAOma22////////9u2ZjoAAAAAADqQ2/////////////////////////////+2ZgAAAAAAZrb/&#13;&#10;//////////////////////////+2ZgAAAAAAZrb/////////////////////////////////////&#13;&#10;////////////////////tmYAAAAAAGa2////////////////25A6AAAAAAA6kNv/////////////&#13;&#10;////////////////////////////25A6AAAAAGa2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25A6AAAAADqQ2////////7ZmAAAAAABmtv//25A6AAAA&#13;&#10;AAAAAAAAAAAAZrb/tmYAAAAAAGa2//////////+2ZgAAAAAAZrb//////////9uQZjoAAAAAAAA6&#13;&#10;ZraQZgAAAAAAZrb/tmYAAAAAAGa2/////////////7ZmAAAAADqQ2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7ZmAAAAAAAAADo6Zrbb2///////////////&#13;&#10;25A6AAAAAAAAAAAAAAAAZrb/tmYAAAAAAGa2//////////+2ZgAAAAAAZrb//////9uQOgAAAAAA&#13;&#10;AAAAAAAAAAAAAAAAAAAAZrb//9uQOgAAAABmtv//////////tmYAAAAAOpDb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tmYAAAAAAAAAAAAAAAA6Oma2&#13;&#10;2///////////25A6AAAAAGa2////////tmYAAAAAAGa2//////////+2ZgAAAAAAZrb/////tmYA&#13;&#10;AAAAAABmttv/////25A6AAAAAAAAZrb////bkDoAAAAAZrb///////+2ZgAAAAA6kNv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7aQZjoAAAAA&#13;&#10;AAAAAAAAADqQ2///////25A6AAAAAGa2////////tmYAAAAAAGa2//////////+2ZgAAAAAAZrb/&#13;&#10;///bkDoAAAAAZrb///////////+2ZgAAAAAAZrb/////25A6AAAAAGa2/////7ZmAAAAAGa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btmY6AAAAAAAAZrb/////25A6AAAAAGa2////////tmYAAAAAAGa2//////////+2ZgAA&#13;&#10;AAAAZrb///+2ZgAAAAAAZrb////////////bkDoAAAAAZrb//////9uQOgAAAABmtv//tmYAAAAA&#13;&#10;Zr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2ZgAA&#13;&#10;AAAAZrb////////////bkDoAAAAAOpDb////25A6AAAAAGa2////////tmYAAAAAAGa2////////&#13;&#10;//+2ZgAAAAAAZrb////bkDoAAAAAOpDb//////////+2ZgAAAAAAZrb////////bkDoAAAAAZra2&#13;&#10;ZgAAAABmt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tmYAAAAAADqQ2////////////////9uQOgAA&#13;&#10;AAAAZrb////bkDoAAAAAOpDb//////////+2ZgAAAAAAZrb////bkDoAAAAAOpDb//////////+2&#13;&#10;ZgAAAAAAZrb////////////////b27a2kGZmOgAAAAAAOpDb////////////////////tmYAAAAA&#13;&#10;AGa2/////////9uQOgAAAAAAADqQ2/////////+2ZgAAAAAAOmaQttvb2/+2ZgAAAAA6kNv/////&#13;&#10;25A6AAAAAGa2///////bkDoAAAAAZrb////bkDoAAAAAZrb/////////////tmYAAAAAAGa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tmYAAAAAADqQttv/////27aQOgAAAAAAZrb/////25A6AAAAADqQ2///////25A6AAAAAABm&#13;&#10;ttv////btpA6AAAAAAAAZrb/////tmYAAAAAAABmttv////btpA6AAAAAAAAZrb//////////7Zm&#13;&#10;AAAAAAAAAAAAOpDb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9uQOgAAAAAAAAAAAAAAAAAAAAAAADqQ2////////7ZmAAAAAAAAAAAAOpDb/7Zm&#13;&#10;AAAAAAAAAAAAAAAAAAAAAAAAAAAAZrb//////9uQOgAAAAAAAAAAAAAAAAAAAAAAAAAAZrb/////&#13;&#10;//////+2ZgAAAAAAAAA6kNv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u2Zjo6AAAAAAAAAAA6OmaQ2//////////////bkGY6AAAAAAAA&#13;&#10;Zrbb////25BmOgAAAAAAADo6kLaQZgAAAAAAZrb//////////9uQZjoAAAAAAAA6ZraQZgAAAAAA&#13;&#10;Zrb/////////////tmYAAAAAADqQ2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bkDoAAAAAOpDb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tmYA&#13;&#10;AAAAAABmttv//////9uQOgAAAAA6kNv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bkDoAAAAAAAAAAABmt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7ZmAAAAAAAAAAAAAAAAAAAAAAAAADqQ2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bkDoAAAAAAAA6Zrb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27ZmOjoAAAAAAAAAAAAAOmaQ2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wAAA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wAAA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wAAA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wAAAP//////////////////////&#13;&#10;/////////////////////////////////////////////////////wAAA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76+vr6+vr6+vr6+vr6+vr6+vr6+&#13;&#10;vr6+vr6+vr6+vr6+vr6+vr6+vv//////////////////////////////////////////////////&#13;&#10;/////////////////////////////////////////////////////////wAAAP//////////////&#13;&#10;/////////////////////////////////////////////////////////////wAAA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76+vr6+vr6+&#13;&#10;vr6+vr6+vr6+vr6+vr6+vr6+vr6+vr6+vr6+vr6+vv//////////////////////////////////&#13;&#10;/////////////////////////////////////////////////////////////////////////wAA&#13;&#10;AP//////////////////////////////////////////////////////////////////////////&#13;&#10;/wAAA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76+&#13;&#10;vr6+vr6+vr6+vr6+vr6+vr6+vr6+vr6+vr6+vr6+vr6+vr6+vv//////////////////////////&#13;&#10;////////////////////////////////////////////////////////////////////////////&#13;&#10;/////wAAAP//////////////////////////////////////////////////////////////////&#13;&#10;/////////wAAA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76+vr6+vr6+vr6+vr6+vr6+vgAAAL6+vr6+vr6+vr6+vr6+vr6+vv//////////////////&#13;&#10;////////////////////////////////////////////////////////////////////////////&#13;&#10;////////////////////////////////////////////////////////////////////////////&#13;&#10;/////////////////wAAA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76+vr6+vr6+vr6+vr6+vr6+vgAAAL6+vr6+vr6+vr6+vr6+vr6+vv//////////&#13;&#10;////////////////////////////////////////////////////////////////////////////&#13;&#10;////////////////////////////////////////////////////////////////////////////&#13;&#10;/////////////////////////wAAA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76+vr6+&#13;&#10;vr6+vr6+vr6+vr6+vr6+vr6+vr6+vr6+vr6+vr6+vr6+vv//////////////////////////////&#13;&#10;////////////////////////////////////////////////////////////////////////////&#13;&#10;////////////////////////////////////////////////////////////////////////////&#13;&#10;/////wAAA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2ZgAA&#13;&#10;Zr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wAAA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bkDoAAGa2////////&#13;&#10;////////////////////////////////////////////////////////////////////////////&#13;&#10;///////////////////////////////////////////////////bkDpmtv//////////////////&#13;&#10;////////////////////////////////////////////////////////////////////////////&#13;&#10;//////////////////////////////////////////////////////+2ZgAAOpDb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bkDoAAGa2////////////&#13;&#10;tmYAADqQ2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wAAA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bkDoAAGa2&#13;&#10;////////////////////////////////////////////////////////////////////////////&#13;&#10;//////////////////////////////////////////////////////////+2ZjqQ2///////////&#13;&#10;////////////////////////////////////////////////////////////////////////////&#13;&#10;//////////////////////////////////////////////////////////////+2ZgAAOpDb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2ZgAAAAAA&#13;&#10;AAAAAAAAAGa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wAAAP//////////////////////////////////////////////&#13;&#10;/////////////////////////////wAAA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wAAAP//////////////////////////////////////&#13;&#10;/////////////////////////////////////wAAA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wAAAP///////76+vr6+vr6+vr6+vr6+vr6+&#13;&#10;vr6+vr6+vr6+vr6+vr6+vr6+vr6+vr6+vr6+vr6+vv///wAAA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wAAAP///////76+vr6+vr6+vr6+&#13;&#10;vr6+vr6+vr6+vr6+vr6+vr6+vr6+vr6+vr6+vr6+vr6+vr6+vv///wAAA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wAAAP///////76+vr6+&#13;&#10;vr6+vr6+vr6+vr6+vr6+vr6+vr6+vr6+vr6+vr6+vr6+vr6+vr6+vr6+vv///wAAA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76+vr6+vr6+vr6+vr6+vr6+vr6+vr6+vr6+vr6+vr6+vr6+vr6+vr6+vr6+vr6+vv///wAAA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76+vr6+vr6+vr6+vr6+vr6+vr6+vr6+vr6+vr6+vr6+vr6+vr6+vr6+vr6+vr6+vv//&#13;&#10;/wAAA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6+vr6+vr6+vr6+vr6+vr6+vr6+vr6+vr6+vr6+vr6+vr6+vr6+vr6+vr6+&#13;&#10;vr6+vv///wAAA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wAAAP///////76+vr6+vr6+vr6+vr6+vr6+vr6+vr6+vgAAAL6+vr6+vr6+vr6+&#13;&#10;vr6+vr6+vr6+vv///wAAA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wAAAP///////76+vr6+vr6+vr6+vr6+vr6+vr6+vr6+vgAAAL6+vr6+&#13;&#10;vr6+vr6+vr6+vr6+vr6+vv///wAAA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wAAAAAA&#13;&#10;AAAAAAAAAAAAAAAAAAAAAAAAAAAAAAAAAAAAAAAAAAAAAAAAAAAAAAAAAAAAAAAAAAAAAAAAAAAA&#13;&#10;AAAAAAAAAAAAAAAAAAAAAAAAAAAAAAAAAAAAAAAAAAAAAAAAAAAAAAAAAAAAAAAAAAAAAAAAAAAA&#13;&#10;AAAAA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wAAAP///////76+vr6+vr6+vr6+vr6+vr6+vr6+&#13;&#10;vr6+vgAAAL6+vr6+vr6+vr6+vr6+vr6+vr6+vv///wAAA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wAAAP///////76+vr6+vr6+vr6+vr6+&#13;&#10;vr6+vr6+vr6+vgAAAL6+vr6+vr6+vr6+vr6+vr6+vr6+vv///wAAA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76+vr6+vr6+&#13;&#10;vr6+vr6+vr6+vr6+vr6+vr6+vr6+vr6+vr6+vr6+vr6+vr6+vr6+vv///wAAA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76+&#13;&#10;vr6+vr6+vr6+vr6+vr6+vr6+vr6+vr6+vr6+vr6+vr6+vr6+vr6+vr6+vr6+vv///wAAA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76+vr6+vr6+vr6+vr6+vr6+vr6+vr6+vr6+vr6+vr6+vr6+vr6+vr6+vr6+vr6+vv///wAA&#13;&#10;A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wAAAP///////76+vr6+vr6+vr6+vr6+vr6+vr6+vr6+vr6+vr6+vr6+vr6+vr6+vr6+vr6+vr6+&#13;&#10;vv///wAAA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wAAAP///////76+vr6+vr6+vr6+vr6+vr6+vr6+vr6+vr6+vr6+vr6+vr6+vr6+vr6+&#13;&#10;vr6+vr6+vv///wAAA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bkDoAAGa2////////&#13;&#10;////////////////////////////////////////////////////////////////////////////&#13;&#10;///////////////////////////////////////////////////bkDpmtv//////////////////&#13;&#10;////////////////////////////////////////////////////////////////////////////&#13;&#10;//////////////////////////////////////////////////////+2ZgAAOpDb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wAAAP///////76+vr6+vr6+vr6+vr6+vr6+vr6+vr6+vr6+vr6+vr6+vr6+&#13;&#10;vr6+vr6+vr6+vr6+vv///wAAA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bkDoAAGa2&#13;&#10;////////////////////////////////////////////////////////////////////////////&#13;&#10;//////////////////////////////////////////////////////////+2ZjqQ2///////////&#13;&#10;////////////////////////////////////////////////////////////////////////////&#13;&#10;//////////////////////////////////////////////////////////////+2ZgAAOpDb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wAAAP//////////////////////////////////////////////&#13;&#10;/////////////////////////////wAAA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wAAAP//////////////////////////////////////&#13;&#10;/////////////////////////////////////wAAA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wAAA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wAAA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wAAA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76+vr6+vr6+vr6+vr6+vr6+vr6+vr6+vr6+vr6+vr6+vr6+vv///////////wAAAP//////&#13;&#10;/////////////////////////////////////////////////////////////////////wAAA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76+vr6+vr6+vr6+vr6+vr6+vr6+vr6+vr6+vr6+vr6+vr6+vv///////////wAA&#13;&#10;AP//////////////////////////////////////////////////////////////////////////&#13;&#10;/wAAA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76+vr6+vr6+vr6+vr6+vr6+vr6+vr6+vr6+vr6+vr6+vr6+vv//////&#13;&#10;/////wAAAP//////////////////////////////////////////////////////////////////&#13;&#10;/////////wAAA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76+vr6+vr6+vr6+vr6+vgAAAL6+vr6+vr6+vr6+vr6+vr6+&#13;&#10;vv///////////wAAAP//////////////////////////////////////////////////////////&#13;&#10;/////////////////wAAA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76+vr6+vr6+vr6+vr6+vgAAAL6+vr6+vr6+vr6+&#13;&#10;vr6+vr6+vv///////////wAAAP//////////////////////////////////////////////////&#13;&#10;/////////////////////////wAAA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76+vr6+vr6+vr6+vr6+vgAA&#13;&#10;AL6+vr6+vr6+vr6+vr6+vr6+vv//////////////////////////////////////////////////&#13;&#10;/////////////////////////////////////////wAAA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76+vr6+vr6+vr6+&#13;&#10;vr6+vgAAAL6+vr6+vr6+vr6+vr6+vr6+vv//////////////////////////////////////////&#13;&#10;/////////////////////////////////////////////////wAAA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76+vr6+&#13;&#10;vr6+vr6+vr6+vr6+vr6+vr6+vr6+vr6+vr6+vr6+vv///////////wAAAP//////////////////&#13;&#10;/////////////////////////////////////////////////////////wAAA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76+vr6+vr6+vr6+vr6+vr6+vr6+vr6+vr6+vr6+vr6+vr6+vv///////////wAAAP//////////&#13;&#10;/////////////////////////////////////////////////////////////////wAAA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bkDoAAGa2//////////////+2ZgAAZrb/////////////////////////////////&#13;&#10;////////////////////////////////////////////////////////////////////////////&#13;&#10;/////9uQOgAAAGa2/////////////////////////9uQOgAAAGa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7Zm&#13;&#10;AAA6kNv/////////////////////////////////////////////////////////////////////&#13;&#10;//////////////////////////////////////////////////////////////////+2ZgAAZrb/&#13;&#10;////////////25A6ADqQ2////////////7ZmAABmt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76+vr6+vr6+vr6+vr6+vr6+vr6+vr6+vr6+vr6+vr6+vr6+vv///////////wAAAP//&#13;&#10;/////////////////////////////////////////////////////////////////////////wAA&#13;&#10;A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7ZmAAA6kNv/////////25A6ADqQ2///////////////////////////&#13;&#10;////////////////////////////////////////////////////////////////////////////&#13;&#10;///////////bkDoAADqQ2//////////////////////////bkDoAAD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7ZmAAA6kNv/////////////////////////////////////////////////////////////&#13;&#10;//////////////////////////////////////////////////////////////////////////+2&#13;&#10;ZgAAZrb///////////////+2ZgAAOpDb//////+2ZgAAOpDb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6+vr6+vr6+vr6+vr6+vr6+vr6+vr6+vr6+vr6+vr6+vr6+vv//////////&#13;&#10;/wAAAP//////////////////////////////////////////////////////////////////////&#13;&#10;/////wAAA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wAAAP//////////////////////////////////////////////////////////////&#13;&#10;/////////////wAAA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wAAA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bkDoAAGa2&#13;&#10;////////////////////////////////////////////////////////////////////////////&#13;&#10;///////////////////////////////////////////////////////////bkDpmtv//////////&#13;&#10;////////////////////////////////////////////////////////////////////////////&#13;&#10;//////////////////////////////////////////////////////////////+2ZgAAOpDb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wAAA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wAAA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wAAAP//////////////////////////////&#13;&#10;/////////////////////////////////////////////wAAA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wAAAP//////////////////////&#13;&#10;/////////////////////////////////////////////////////wAAA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wAAAP//////////////&#13;&#10;/////////////////////////////////////////////////////////////wAAA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wAAAP//////&#13;&#10;/////////////////////////////////////////////////////////////////////wAAA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wAA&#13;&#10;AP//////////////////////////////////////////////////////////////////////////&#13;&#10;/wAAA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wAAA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wAAA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wAAA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wAAAP//////////////////////////////////////////&#13;&#10;/////////////////////////////////wAAA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wAAAP//////////////////////////////////&#13;&#10;/////////////////////////////////////////wAAA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wAAAP//////////////////////////&#13;&#10;/////////////////////////////////////////////////wAAA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wAAAP//////////////////&#13;&#10;/////////////////////////////////////////////////////////wAAA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wAAAP//////////&#13;&#10;/////////////////////////////////////////////////////////////////wAAA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wAA&#13;&#10;A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wAAA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wAAA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wAAAP//////////////////////////////////////////////////////&#13;&#10;/////////////////////wAAA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wAAAP//////////////////////////////////////////////&#13;&#10;/////////////////////////////wAAA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wAAAP//////////////////////////////////////&#13;&#10;/////////////////////////////////////wAAA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wAAAP//////////////////////////////&#13;&#10;/////////////////////////////////////////////wAAAP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wAAAP//////////////////////&#13;&#10;/////////////////////////////////////////////////////wAAAP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wAAAP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wAAAP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7ZmAAAAADqQ2///&#13;&#10;////////////25A6AAAAAAAAAAAAAAAAAAAAZrb/////////27ZmOgAAAAAAAAA6ZpDb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7ZmOgAAAAAAAAA6&#13;&#10;ZpDb////////////////27ZmOjoAAAAAAAAAOma22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wAAAAAA&#13;&#10;AAAAAP//////////////////////////////////////////////////////////////////////&#13;&#10;/wAAAP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9u2ZgAAAAAA&#13;&#10;ADqQ2///////////////tmYAAAAAAAAAAAAAAAAAAAAAZrb/////25A6AAAAAAAAAAAAAAAAAAAA&#13;&#10;OpD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5A6AAAAAAAA&#13;&#10;AAAAAAAAAAAAOpDb/////////7ZmAAAAAAAAAAAAAAAAAAAAAGa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wAAAAAAAAAA&#13;&#10;AL6+vr6+vr6+vgAAAAAAAAAAAP//////////////////////////////////////////////////&#13;&#10;/////////wAAAP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27ZmOgAA&#13;&#10;AAAAAAAAADqQ2//////////////bkDoAAAA6kNv///////////////////+2ZgAAAAAAOpDb////&#13;&#10;27aQOgAAAAA6kN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2ZgAA&#13;&#10;AAAAOpDb////27aQOgAAAAA6kNv/////tmY6OgAAAGa22////7ZmAAAAAABmt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wAAAAAAAAAAAL6+&#13;&#10;vr6+vr6+vr6+vr6+vr6+vr6+vr6+vr6+vgAAAAAAAAAAAP//////////////////////////////&#13;&#10;/////////////////wAAAP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25A6&#13;&#10;AAAAAAA6Ojo6AAAAADqQ2////////////9uQOgAAAABmtv///////////////////9uQOgAAAAA6&#13;&#10;kNv/////////tmYAAAAAZrb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9uQOgAAAAA6kNv/////////tmYAAAAAZrb/////////////////////27ZmAAAAAABmt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wAAAAAAAAAAAL6+vr6+&#13;&#10;vr6+vr6+vr6+vr6+vr6+vr6+vr6+vr6+vr6+vr6+vr6+vr6+vr6+vgAAAAAAAAAAAAAAAP//////&#13;&#10;/////////////////////////wAAA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25A6OmaQttv/25A6AAAAADqQ2////////////7ZmAAAAAAA6OgAAAAAAADpmttv//////9uQ&#13;&#10;OgAAAAA6kNv/////////tmYAAAAAOpDb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9uQOgAAAAA6kNv/////////tmYAAAAAOpDb///////////////bkDoAAAAAADpmkNv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wAAAAAAAAAAAL6+vr6+vr6+&#13;&#10;vr6+vr6+vr6+vr6+vr6+vr6+vr6+vr6+vr6+vr6+vr6+vr6+vr6+vr6+vr6+vr6+vr6+vr6+vr6+&#13;&#10;vgAAAAAAAAAAAP///////////////////wAAA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5A6AAAAADqQ2///////////25A6AAAAAAAAAAAAAAAAAAAAAAA6&#13;&#10;kNv///+2ZgAAAAAAOpC22////9uQOgAAAAAAAGa2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2ZgAAAAAAOpC22////9uQOgAAAAAAAGa2///////////////bkDoAAAAA&#13;&#10;AAA6ZpDb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wAAAAAAAL6+vr6+vr6+vr6+&#13;&#10;vr6+vr6+vr6+vr6+vr6+vr6+vr6+vr6+vr6+vr6+vr6+vr6+vr6+vr6+vr6+vr6+vr6+vr6+vr6+&#13;&#10;vr6+vr6+vr6+vr6+vgAAAAAAAAAAAP///////////wAAA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25A6AAAAADqQ2///////////tmY6OgAAOpC22////9u2&#13;&#10;ZgAAAAAAAGa2////25A6AAAAAAAAAAAAAAAAAAAAAAAAAGa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25A6AAAAAAAAAAAAAAAAAAAAAAAAAGa2////////////////&#13;&#10;/////9uQOgAAAAAAZr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wAAAAAA&#13;&#10;AAAAAAAAAL6+vr6+vr6+vr6+vr6+vr6+vr6+vr6+vr6+vr6+vr6+vr6+vr6+vr6+vr6+vr6+vr6+&#13;&#10;vr6+vr6+vgAAAAAAAAAAAAAAAP///////////////////////wAAA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25A6AAAAADqQ2///////////////////////&#13;&#10;////////25A6AAAAADqQ2///////27ZmOgAAAAAAADpmkGY6AAAAOpDb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27ZmOgAAAAAAADpmkGY6AAAAOpDb////////&#13;&#10;////////////////tmYAAAAAOpDb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wAAAAAAAAAAAAAAAL6+vr6+vr6+vr6+vr6+vr6+vr6+vr6+vr6+vr6+vr6+&#13;&#10;vgAAAAAAAAAAAAAAAP///////////////////////////////////////wAAA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25A6AAAAADqQ2//////////bkDo6&#13;&#10;OgAAZrb/////////25A6AAAAAGa2////////////////////////tmYAAAAAZrb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tmYAAAAAZrb/&#13;&#10;//+2Zjo6OgAAZrb/////////tmYAAAAAOpDb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wAAAAAAAAAAAAAAAL6+vr6+vr6+vgAAAAAA&#13;&#10;AAAAAAAAAP///////////////////////////////////////////////////////wAAA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25A6AAAAADqQ2///////&#13;&#10;////tmYAAAAAADqQ2////9u2ZgAAAAAAOpDb///bkGY6AAAAOpDb/////9uQOgAAAABmt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bkGY6AAAAOpDb/////9uQOgAA&#13;&#10;AABmtv/////bkDoAAAAAADqQ2////9uQOgAAAAAAZr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wAAAAAAAAAA&#13;&#10;AP///////////////////////////////////////////////////////////////////////wAA&#13;&#10;A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5A6AAAAADqQ&#13;&#10;2////////////9uQOgAAAAAAAAAAAAAAAAAAADpmtv//////25A6AAAAAAAAAAAAAAAAAAAAOpDb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5A6AAAAAAAAAAAA&#13;&#10;AAAAAAAAOpDb/////////9uQOgAAAAAAAAAAAAAAAAAAADqQ2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wAAA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25A6&#13;&#10;AAAAADqQ2////////////////9uQZjoAAAAAAAAAOmaQ2///////////////25BmOgAAAAAAAAA6&#13;&#10;Zrb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25Bm&#13;&#10;OgAAAAAAAAA6Zrbb/////////////////9uQZjoAAAAAAAAAOma22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wAAA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wAAA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tmYAAAAAAGa2////////////&#13;&#10;////////////////////////////////////////////////////////////////////////////&#13;&#10;////////////////////////////////////////////////////tmYAOpDb////////////////&#13;&#10;////////////////////////////////////////////////////////////////////////////&#13;&#10;//////////////////////////////////////////////////////////+2ZgAAAAAAZrb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wAAA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w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P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25A6AAAAAAAAAAA6kNv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5A6AAAAAAAAAAA6&#13;&#10;kNv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9uQOma2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9uQOma2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2ZgBmt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2ZgBmt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7ZmAABmt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7ZmAABmt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2ZgA6kNv/////////////////////////////////////////////////////////////////&#13;&#10;///////////////////////////////////////////////////////////////////////bkDoA&#13;&#10;Zr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bkGaQ2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bkGaQ2////////////////////7ZmAABmt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2ZgAAOpDb&#13;&#10;////////25A6AABmtv//////////////////////////////////////////////////////////&#13;&#10;////////////////////////////////////////////////////////////////////////////&#13;&#10;/9uQOjqQ2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2ZjqQ2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2ZjqQ2///////////////////25A6ADqQ2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9uQOgAAAAAAAAAAAABmtv//////////////////////////////////////////////////////&#13;&#10;////////////////////////////////////////////////////////////////////////////&#13;&#10;///bkDoAAAA6kN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7ZmZrb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ZmZrb/////////////////////tmYAAGa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7ZmAAAAAAAAZrbb///////bkDoAAAAAOpDb/////7ZmAAAAAAAAZrbb///////bkDoAAAAA&#13;&#10;OpD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2ZgAAAAAAAAAAAAAAAAAAAAAAAAA6kNv///////+2ZgAAAAAAAAAAAAAAAAAA&#13;&#10;AAAAAAA6kNv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u2Zjo6AAAAAAAAAAAAADpmkNv//////////////9u2Zjo6AAAA&#13;&#10;AAAAAAAAADpmkN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btmY6AAAAAAAAAAA6OpC22///////////////29u2Zjpmtv//////////////&#13;&#10;////////////////////////////////////////////////////////tmYAAAAAAGa2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9u2kGY6OgAAAAAAAAAAOjpmttvb////////////&#13;&#10;////////////////////////tmYAAAAAAGa2////////////////////////////tmYAAAAAAGa2&#13;&#10;/////////////////////////////////////////////////////////7ZmAAAAAAAAAAAAAAAA&#13;&#10;AAAAAAAAAAAAOjpmttv/////////////////////////////////////////////////29u2Zjpm&#13;&#10;tv//////25A6AAAAAGa2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bkDoAAAAAAAAAAAAAAAAAAAAAAGa2/////////9uQOgAAAABmtv//////&#13;&#10;////////////////////////////////////////////////////////////////tmYAAAAAAGa2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9uQOgAAAAAAAAAAAAAAAAAAAAAAAAAAOpDb&#13;&#10;////////////////////////////////tmYAAAAAAGa2////////////////////////////tmYA&#13;&#10;AAAAAGa2/////////////////////////////////////////////////////////7ZmAAAAAAAA&#13;&#10;AAAAAAAAAAAAAAAAAAAAAAAAAABmtv///////////////////////////////////////////9uQ&#13;&#10;OgAAAABmtv//////25A6AAAAAGa2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uQOgAAAAA6Zrbb////27ZmAAAAAAA6kNv//////9uQOgAAAABm&#13;&#10;tv//////////////////////////////////////////////////////////////////////tmYA&#13;&#10;AAAAAGa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bkDoAAAAAADpmttv////////btmY6&#13;&#10;AAAAAAA6kNv/////////////////////////////tmYAAAAAAGa2////////////////////////&#13;&#10;////tmYAAAAAAGa2/////////////////////////////////////////////////////////7Zm&#13;&#10;AAAAAABmtv///////////////9uQOgAAAAAAOpDb////////////////////////////////////&#13;&#10;/////9uQOgAAAABmt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9uQOgAAAAA6kNv///////+2ZgAAAAAAZrb//9uQOgAA&#13;&#10;AAAAAAAAAAAAAGa2/7ZmAAAAAABmtv//////////tmYAAAAAAGa2///////////bkGY6AAAAAAAA&#13;&#10;Oma2kGYAAAAAAGa2/7ZmAAAAAABmtv////////////+2ZgAAAAA6kNv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2ZgAAAAAAAAA6Oma229v/////////////&#13;&#10;/9uQOgAAAAAAAAAAAAAAAGa2/7ZmAAAAAABmtv//////////tmYAAAAAAGa2///////bkDoAAAAA&#13;&#10;AAAAAAAAAAAAAAAAAAAAAGa2///bkDoAAAAAZrb//////////7ZmAAAAADqQ2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7ZmAAAAAAAAAAAAAAAAOjpm&#13;&#10;ttv//////////9uQOgAAAABmtv///////7ZmAAAAAABmtv//////////tmYAAAAAAGa2/////7Zm&#13;&#10;AAAAAAAAZrbb/////9uQOgAAAAAAAGa2////25A6AAAAAGa2////////tmYAAAAAOpDb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9u2kGY6AAAA&#13;&#10;AAAAAAAAAAA6kNv//////9uQOgAAAABmtv///////7ZmAAAAAABmtv//////////tmYAAAAAAGa2&#13;&#10;////25A6AAAAAGa2////////////tmYAAAAAAGa2/////9uQOgAAAABmtv////+2ZgAAAABmt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27ZmOgAAAAAAAGa2/////9uQOgAAAABmtv///////7ZmAAAAAABmtv//////////tmYA&#13;&#10;AAAAAGa2////tmYAAAAAAGa2////////////25A6AAAAAGa2///////bkDoAAAAAZrb//7ZmAAAA&#13;&#10;AGa2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tmYA&#13;&#10;AAAAAGa2////////////25A6AAAAADqQ2////9uQOgAAAABmtv///////7ZmAAAAAABmtv//////&#13;&#10;////tmYAAAAAAGa2////25A6AAAAADqQ2///////////tmYAAAAAAGa2////////25A6AAAAAGa2&#13;&#10;tmYAAAAAZrb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7ZmAAAAAAA6kLbb/////9u2kDoAAAAAAGa2/////9uQOgAAAAA6kNv//////9uQOgAAAAAA&#13;&#10;Zrbb////27aQOgAAAAAAAGa2/////7ZmAAAAAAAAZrbb////27aQOgAAAAAAAGa2//////////+2&#13;&#10;ZgAAAAAAAAAAADqQ2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bkDoAAAAAAAAAAAAAAAAAAAAAAAA6kNv///////+2ZgAAAAAAAAAAADqQ2/+2&#13;&#10;ZgAAAAAAAAAAAAAAAAAAAAAAAAAAAGa2///////bkDoAAAAAAAAAAAAAAAAAAAAAAAAAAGa2////&#13;&#10;////////tmYAAAAAAAAAOpDb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9uQOgAAAAAAAAAAAAAAAAAAAAAAAAAAOpDb////&#13;&#10;///////bkDoAAAAAAAAAAAAAAAAAAAAAAAAAAGa2///////bkDoAAAAAAAAAAAAAAAAAAAAAAAAA&#13;&#10;AGa2/////9uQOgAAAAAAAAAAAAAAAAAAAAAAOpDb/////////////////////7ZmAAAAAABmtv//&#13;&#10;////////////25A6AAAAAAAAOpDb////tmYAAAAAAAAAAAAAAAAAAAAAAAAAAGa2//////+2ZgAA&#13;&#10;AAAAAAAAADqQtpA6AAAAAGa2////////tmYAAAAAAAAAAAAAAAAAAAAAAABmtv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btmY6OgAAAAAAAAAAOjpmkNv/////////////25BmOgAAAAAA&#13;&#10;AGa22////9uQZjoAAAAAAAA6OpC2kGYAAAAAAGa2///////////bkGY6AAAAAAAAOma2kGYAAAAA&#13;&#10;AGa2/////////////7ZmAAAAAAA6kNv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9u2kGY6OgAAAAAAAAAAOjpmkLbb&#13;&#10;///////////////////bkGY6AAAAAAAAOma2kGYAAAAAAGa2///////////bkGY6AAAAAAAAOma2&#13;&#10;kGYAAAAAAGa2/////////9uQZjoAAAAAAAAAAAA6ZpDb/////////////////////////7ZmAAAA&#13;&#10;AABmtv//////////////////tmYAAAAAAAA6kNv////bkGY6AAAAAAAAOma227ZmAAAAADqQ2///&#13;&#10;////25BmOgAAAAAAAGa2tpA6AAAAAGa2///////////btpBmOgAAAAAAAAAAOmaQttv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5A6AAAAADqQ2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7ZmAAAAAAAAZrbb///////bkDoA&#13;&#10;AAAAOpDb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5A6AAAAAAAAAAAAZr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2ZgAAAAAAAAAAAAAA&#13;&#10;AAAAAAAAAAA6kNv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25A6AAAAAAAAOma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u2Zjo6&#13;&#10;AAAAAAAAAAAAADpmkNv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8AAA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8AAA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8AAAD/////////////////////////////////////////////////////&#13;&#10;//////////////////////8AAA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8AAAD/////////////////////////////////////////////&#13;&#10;//////////////////////////////8AAA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8AAA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8AAA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+vr6+vr6+vr6+vr6+vr6+&#13;&#10;vr6+vr6+vr7/////////////////////////////////////////////////////////////////&#13;&#10;//////////////////////////////////////////////////8AAAD/////////////////////&#13;&#10;//////////////////////////////////////////////////////8AAA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+vr6+vr6+vr6+&#13;&#10;vr6+vr6+vr6+vr6+vr7/////////////////////////////////////////////////////////&#13;&#10;//////////////////////////////////////////////////////////8AAAD/////////////&#13;&#10;//////////////////////////////////////////////////////////////8AAA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+vr6+&#13;&#10;vr6+vr4AAAC+vr6+vr6+vr6+vr7/////////////////////////////////////////////////&#13;&#10;////////////////////////////////////////////////////////////////////////////&#13;&#10;//////////////////////////////////////////////////////////////////////8AAA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++vr6+vr6+vr4AAAC+vr6+vr6+vr6+vr7/////////////////////////////////////////&#13;&#10;////////////////////////////////////////////////////////////////////////////&#13;&#10;////////////////////////////////////////////////////////////////////////////&#13;&#10;//8AAAD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+vr6+vr6+vr4AAAC+vr6+vr6+vr6+vr7/////////////////////////&#13;&#10;////////////////////////////////////////////////////////////////////////////&#13;&#10;//////////////8AAAD/////////////////////////////////////////////////////////&#13;&#10;//////////////////8AAA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++vr6+vr6+vr4AAAC+vr6+vr6+vr6+vr7/////////////////&#13;&#10;////////////////////////////////////////////////////////////////////////////&#13;&#10;////////////////////////////////////////////////////////////////////////////&#13;&#10;//////////////////////////8AAA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++vr6+vr6+vr6+vr6+vr6+vr6+vr6+vr7/////////&#13;&#10;////////////////////////////////////////////////////////////////////////////&#13;&#10;////////////////////////////////////////////////////////////////////////////&#13;&#10;//////////////////////////////////8AAA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8AAAD/////////////////////////////////&#13;&#10;//////////////////////////////////////////8AAA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8AAAD/////////////////////////&#13;&#10;//////////////////////////////////////////////////8AAA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8AAA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tmYA&#13;&#10;AGa2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8AAA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25A6AABmtv//////////&#13;&#10;/7ZmAAA6kNv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8AAAD/&#13;&#10;//////////////////////////////////////////////////////////////////////////8A&#13;&#10;AA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25A6AABmtv//////////////////////&#13;&#10;////////////////////////////////////////////////////////////////////////////&#13;&#10;////////////////////////////////////tmY6kNv/////////////////////////////////&#13;&#10;////////////////////////////////////////////////////////////////////////////&#13;&#10;////////////////////////////////////////tmYAADqQ2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AAA&#13;&#10;AAAAAAAAAABmt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8AAAD/////////////////////////////////////////////////////////////////////&#13;&#10;//////8AAA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25A6AAAAAAAAOpDb////////&#13;&#10;////////////////////////////////////////////////////////////////////////////&#13;&#10;//////////////////////////////////////////+2ZjqQ2///////////////////////////&#13;&#10;////////////////////////////////////////////////////////////////////////////&#13;&#10;/////////////////////////////////////////9uQOgAAAAAAAD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8AAA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+vr6+vr6+vr6+vr6+vr6+vr6+vr6+vr6+vr6+vr6+vr6+&#13;&#10;vr6+vr6+vr6+vr6+vr7///8AAA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8AAAD///////++vr6+vr6+vr6+vr6+vr6+vr6+vr6+vr6+vr6+&#13;&#10;vr6+vr6+vr6+vr6+vr6+vr6+vr7///8AAA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8AAAD///////++vr6+vr6+vr6+vr6+vr6+vr6+vr6+&#13;&#10;vr6+vr6+vr6+vr6+vr6+vr6+vr6+vr6+vr7///8AAA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+vr6+vr6+vr6+vr6+vr6+&#13;&#10;vr6+vr6+vr6+vr6+vr6+vr6+vr6+vr6+vr6+vr6+vr7///8AAA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+vr6+vr6+vr6+&#13;&#10;vr6+vr6+vr6+vr6+vr6+vr6+vr6+vr6+vr6+vr6+vr6+vr6+vr7///8AAA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8AAAD///////++vr6+&#13;&#10;vr6+vr6+vr6+vr6+vr6+vr6+vr6+vr6+vr6+vr6+vr6+vr6+vr6+vr6+vr7///8AAA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8AAAD/////&#13;&#10;//++vr6+vr6+vr6+vr6+vr6+vr6+vr6+vr4AAAC+vr6+vr6+vr6+vr6+vr6+vr6+vr7///8AAA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+vr6+vr6+vr6+vr6+vr6+vr6+vr6+vr4AAAC+vr6+vr6+vr6+vr6+vr6+vr6+vr7/&#13;&#10;//8AAAD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8AAAAAAAAAAAAAAAAAAAAAAAAAAAAA&#13;&#10;AAAAAAAAAAAAAAAAAAAAAAAAAAAAAAAAAAAAAAAAAAAAAAAAAAAAAAAAAAAAAAAAAAAAAAAAAAAA&#13;&#10;AAAAAAAAAAAAAAAAAAAAAAAAAAAAAAAAAAAAAAAAAAAAAAAAAAAAAAAAAA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8AAAD///////++vr6+vr6+vr6+vr6+vr6+vr6+vr6+vr4AAAC+vr6+vr6+vr6+&#13;&#10;vr6+vr6+vr6+vr7///8AAA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8AAAD///////++vr6+vr6+vr6+vr6+vr6+vr6+vr6+vr4AAAC+vr6+&#13;&#10;vr6+vr6+vr6+vr6+vr6+vr7///8AAA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++vr6+vr6+vr6+vr6+vr6+vr6+vr6+vr6+&#13;&#10;vr6+vr6+vr6+vr6+vr6+vr6+vr6+vr7///8AAA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++vr6+vr6+vr6+vr6+vr6+vr6+&#13;&#10;vr6+vr6+vr6+vr6+vr6+vr6+vr6+vr6+vr6+vr7///8AAA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8AAAD///////++vr6+vr6+vr6+vr6+&#13;&#10;vr6+vr6+vr6+vr6+vr6+vr6+vr6+vr6+vr6+vr6+vr6+vr7///8AAA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8AAAD///////++vr6+vr6+&#13;&#10;vr6+vr6+vr6+vr6+vr6+vr6+vr6+vr6+vr6+vr6+vr6+vr6+vr6+vr7///8AAA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+&#13;&#10;vr6+vr6+vr6+vr6+vr6+vr6+vr6+vr6+vr6+vr6+vr6+vr6+vr6+vr6+vr6+vr7///8AAA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+vr6+vr6+vr6+vr6+vr6+vr6+vr6+vr6+vr6+vr6+vr6+vr6+vr6+vr6+vr6+vr7///8A&#13;&#10;AA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25A6AABmtv//////////////////////&#13;&#10;////////////////////////////////////////////////////////////////////////////&#13;&#10;////////////////////////////////////tmY6kNv/////////////////////////////////&#13;&#10;////////////////////////////////////////////////////////////////////////////&#13;&#10;////////////////////////////////////////tmYAADqQ2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8AAAD/////////////////////////////////////////////////////////////////////&#13;&#10;//////8AAA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25A6AAAAAAAAOpDb////////&#13;&#10;////////////////////////////////////////////////////////////////////////////&#13;&#10;//////////////////////////////////////////+2ZjqQ2///////////////////////////&#13;&#10;////////////////////////////////////////////////////////////////////////////&#13;&#10;/////////////////////////////////////////9uQOgAAAAAAAD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8AAAD/////////////////////////////////////////////////////////////&#13;&#10;//////////////8AAA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8AAA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8AAA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8AAAD/////////////////////////////////////&#13;&#10;//////////////////////////////////////8AAA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+vr6+vr6+vr6+vr6+&#13;&#10;vr6+vr6+vr6+vr6+vr6+vr6+vr7///////////////8AAAD/////////////////////////////&#13;&#10;//////////////////////////////////////////////8AAA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++vr6+vr6+&#13;&#10;vr6+vr6+vr6+vr6+vr6+vr6+vr6+vr6+vr7/////////////////////////////////////////&#13;&#10;//////////////////////////////////////////////////////8AAA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+&#13;&#10;vr6+vr6+vr6+vr6+vr6+vr6+vr6+vr6+vr6+vr6+vr7/////////////////////////////////&#13;&#10;//////////////////////////////////////////////////////////////8AAA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++vr6+vr6+vr6+vr6+vr4AAAC+vr6+vr6+vr6+vr6+vr7///////////////8AAAD/////&#13;&#10;//////////////////////////////////////////////////////////////////////8AAA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9uQOgAAZra2ZgA6kNv/////////////tmYAOpCQ&#13;&#10;ZgAAOpDb///////////bkDoAAAAAAAAAAAA6kNv////////////////bkDoAAAAAAAAAAAA6kNv/&#13;&#10;/////////7ZmAABmtrZmAAAAAAAAAABmtv////////////+2ZgAAAAAAAAAAAABmtv//////////&#13;&#10;////////////////////////////////////////tmYAADqQ2///25A6AABmtv/////////////b&#13;&#10;kDoAAGa2////////tmYAAAA6kNv/tmYAAGa2////////////25A6AD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++vr6+vr6+vr6+vr6+vr4AAAC+vr6+vr6+vr6+vr6+vr7///////////////8A&#13;&#10;AAD/////////////////////////////////////////////////////////////////////////&#13;&#10;//8AAAD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+vr6+vr6+vr6+vr6+vr4AAAC+vr6+vr6+vr6+vr6+vr7/&#13;&#10;////////////////////////////////////////////////////////////////////////////&#13;&#10;//////////////////8AAA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+vr6+vr6+vr6+vr6+vr4AAAC+vr6+vr6+vr6+&#13;&#10;vr6+vr7///////////////8AAAD/////////////////////////////////////////////////&#13;&#10;//////////////////////////8AAA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++vr6+vr6+vr6+vr6+vr6+vr6+vr6+&#13;&#10;vr6+vr6+vr6+vr7///////////////8AAAD/////////////////////////////////////////&#13;&#10;//////////////////////////////////8AAA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++vr6+vr6+vr6+vr6+vr6+&#13;&#10;vr6+vr6+vr6+vr6+vr6+vr7/////////////////////////////////////////////////////&#13;&#10;//////////////////////////////////////////8AAA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++vr6+vr6+vr6+&#13;&#10;vr6+vr6+vr6+vr6+vr6+vr6+vr6+vr7/////////////////////////////////////////////&#13;&#10;//////////////////////////////////////////////////8AAA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+2&#13;&#10;ZgAAOpDb/////////9uQOgA6kNv/////////////////////////////////////////////////&#13;&#10;////////////////////////////////////////////////////////////////25A6AAA6kNv/&#13;&#10;////////////////////////25A6AAA6kNv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2ZgAAOpDb////////&#13;&#10;////////////////////////////////////////////////////////////////////////////&#13;&#10;////////////////////////////////////////////////////tmYAAGa2////////////////&#13;&#10;tmYAADqQ2///////tmYAADqQ2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8AAAD/////////////////&#13;&#10;//////////////////////////////////////////////////////////8AAA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8AAAD/////////&#13;&#10;//////////////////////////////////////////////////////////////////8AAA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8A&#13;&#10;AA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25A6AABmtv//////////////////////&#13;&#10;////////////////////////////////////////////////////////////////////////////&#13;&#10;////////////////////////////////////25A6Zrb/////////////////////////////////&#13;&#10;////////////////////////////////////////////////////////////////////////////&#13;&#10;////////////////////////////////////////tmYAADqQ2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8AAA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25A6AABmtv//////////////&#13;&#10;////////////////////////////////////////////////////////////////////////////&#13;&#10;////////////////////////////////////////////tmY6kNv/////////////////////////&#13;&#10;////////////////////////////////////////////////////////////////////////////&#13;&#10;////////////////////////////////////////////////tmYAAD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8AAAD/////////////////////////////////////////////////////////////&#13;&#10;//////////////8AAA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5A6AAAAAAAAOpDb&#13;&#10;////////////////////////////////////////////////////////////////////////////&#13;&#10;//////////////////////////////////////////////////+2ZjqQ2///////////////////&#13;&#10;////////////////////////////////////////////////////////////////////////////&#13;&#10;/////////////////////////////////////////////////9uQOgAAAAAAADqQ2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8AAAD/////////////////////////////////////////////////////&#13;&#10;//////////////////////8AAA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8AAA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8AAA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8AAAD/////////////////////////////&#13;&#10;//////////////////////////////////////////////8AAA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8AAAD/////////////////////&#13;&#10;//////////////////////////////////////////////////////8AAA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8AAA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8AAA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8A&#13;&#10;AAD/////////////////////////////////////////////////////////////////////////&#13;&#10;//8AAAD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8AAAD/////////////////////////////////////////////////////////////////&#13;&#10;//////////8AAA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8AAA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8AAA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8AAAD/////////////////////////////////////////&#13;&#10;//////////////////////////////////8AAA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8AAAD/////////////////////////////////&#13;&#10;//////////////////////////////////////////8AAA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8AAA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8AAA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8AAAD/////////&#13;&#10;//////////////////////////////////////////////////////////////////8AAA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8AAAD/&#13;&#10;//////////////////////////////////////////////////////////////////////////8A&#13;&#10;AA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8AAA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8AAA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8AAAD/////////////////////////////////////////////////////&#13;&#10;//////////////////////8AAA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8AAAD/////////////////////////////////////////////&#13;&#10;//////////////////////////////8AAAD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8AAAD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8AAAD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+2ZgAAAAA6kNv//////////////9uQOgAAAAAA&#13;&#10;AAAAAAAAAAAAAGa2/////////9u2ZjoAAAAAAAAAOmaQ2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9u2ZjoAAAAAAAAAOmaQ2////////////////9u2&#13;&#10;Zjo6AAAAAAAAADpmttv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8AAAAAAAAAAAAAAAAAAAD/////////////&#13;&#10;//////////////////////////////////////////////////////8AAAD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btmYAAAAAAAA6kNv//////////////7Zm&#13;&#10;AAAAAAAAAAAAAAAAAAAAAGa2/////9uQOgAAAAAAAAAAAAAAAAAAADqQ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9uQOgAAAAAAAAAAAAAAAAAAADqQ2///////&#13;&#10;//+2ZgAAAAAAAAAAAAAAAAAAAABmtv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8AAAAAAAAAAAAAAAC+vr6+vr6+vr6+vr6+vr4AAAAA&#13;&#10;AAAAAAAAAAD///////////////////////////////////////////////////8AAAD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9u2ZjoAAAAAAAAAAAA6kNv/////////&#13;&#10;////25A6AAAAOpDb////////////////////tmYAAAAAADqQ2////9u2kDoAAAAAOpDb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tmYAAAAAADqQ2////9u2kDoAAAAA&#13;&#10;OpDb/////7ZmOjoAAABmttv///+2ZgAAAA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8AAAAAAAAAAAAAAAAAAAC+vr6+vr6+vr6+vr6+vr6+vr6+vr6+vr6+&#13;&#10;vr6+vr6+vr6+vr6+vr4AAAAAAAAAAAAAAAD///////////////////////////////////8AAAD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9uQOgAAAAAAOjo6OgAAAAA6kNv/&#13;&#10;///////////bkDoAAAAAZrb////////////////////bkDoAAAAAOpDb/////////7ZmAAAAAGa2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bkDoAAAAAOpDb////////&#13;&#10;/7ZmAAAAAGa2/////////////////////9u2ZgAAAAAAZrb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8AAAAAAAAAAAAAAAC+vr6+vr6+vr6+vr6+vr6+vr6+vr6+vr6+vr6+vr6+vr6+&#13;&#10;vr6+vr6+vr6+vr6+vr6+vr6+vr6+vr6+vr6+vr6+vr4AAAAAAAAAAAAAAAD/////////////////&#13;&#10;//8AAAD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9uQOjpmkLbb/9uQOgAA&#13;&#10;AAA6kNv///////////+2ZgAAAAAAOjoAAAAAAAA6Zrbb///////bkDoAAAAAOpDb/////////7Zm&#13;&#10;AAAAADqQ2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bkDoAAAAAOpDb&#13;&#10;/////////7ZmAAAAADqQ2///////////////25A6AAAAAAA6ZpDb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8AAAAAAAAAAAAAAAC+vr6+vr6+vr6+vr6+vr6+vr6+vr6+vr6+vr6+vr6+vr6+vr6+vr6+&#13;&#10;vr6+vr6+vr6+vr6+vr6+vr6+vr6+vr6+vr6+vr6+vr6+vr6+vr6+vr6+vr6+vr6+vr4AAAAAAAAA&#13;&#10;AAAAAAD///8AAA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9uQOgAAAAA6kNv//////////9uQOgAAAAAAAAAAAAAAAAAAAAAAOpDb////tmYAAAAAADqQttv/&#13;&#10;///bkDoAAAAAAABmtv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tmYA&#13;&#10;AAAAADqQttv////bkDoAAAAAAABmtv//////////////25A6AAAAAAAAOmaQ2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8AAAAAAAAAAAC+vr6+vr6+vr6+vr6+vr6+vr6+vr6+vr6+vr6+vr6+vr6+vr6+vr6+vr6+vr6+&#13;&#10;vr6+vr6+vr6+vr6+vr6+vr6+vr6+vr6+vr6+vr6+vr6+vr6+vr6+vr6+vr6+vr6+vr6+vr6+vr6+&#13;&#10;vr6+vr6+vr6+vr4AAAAAAAAAAAD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9uQOgAAAAA6kNv//////////7ZmOjoAADqQttv////btmYAAAAAAABmtv///9uQOgAA&#13;&#10;AAAAAAAAAAAAAAAAAAAAAABmtv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9uQOgAAAAAAAAAAAAAAAAAAAAAAAABmtv/////////////////////bkDoAAAAAAGa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8AAAAAAAAAAAAAAAAAAAAAAAC+vr6+vr6+vr6+vr6+vr6+vr6+vr6+&#13;&#10;vr6+vr6+vr6+vr6+vr6+vr6+vr6+vr6+vr6+vr6+vr6+vr6+vr6+vr6+vr6+vr6+vr6+vr6+vr6+&#13;&#10;vr4AAAAAAAAAAAAAAAAAAAD///8AAA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uQOgAAAAA6kNv//////////////////////////////9uQOgAAAAA6kNv/&#13;&#10;/////9u2ZjoAAAAAAAA6ZpBmOgAAADqQ2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9u2ZjoAAAAAAAA6ZpBmOgAAADqQ2////////////////////////7ZmAAAA&#13;&#10;ADqQ2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8AAAAAAAAAAAAAAAAAAAC+&#13;&#10;vr6+vr6+vr6+vr6+vr6+vr6+vr6+vr6+vr6+vr6+vr6+vr6+vr6+vr6+vr6+vr4AAAAAAAAAAAAA&#13;&#10;AAAAAAAAAAD///////////////////////8AAA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9uQOgAAAAA6kNv/////////25A6OjoAAGa2/////////9uQOgAA&#13;&#10;AABmtv///////////////////////7ZmAAAAAGa2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7ZmAAAAAGa2////tmY6OjoAAGa2////////&#13;&#10;/7ZmAAAAADqQ2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8AAAAAAAAAAAAAAAAAAAAAAAC+vr6+vr6+vr6+vr6+vr4AAAAAAAAAAAAAAAAAAAD/////&#13;&#10;//////////////////////////////////////////8AAA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9uQOgAAAAA6kNv//////////7ZmAAAAAAA6kNv////b&#13;&#10;tmYAAAAAADqQ2///25BmOgAAADqQ2//////bkDoAAAAAZrb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25BmOgAAADqQ2//////bkDoAAAAAZrb/////25A6AAAAAAA6&#13;&#10;kNv////bkDoAAAAAAGa2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8AAAAAAAAAAAAAAAAAAAD/////////////////&#13;&#10;//////////////////////////////////////////////////8AAA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9uQOgAAAAA6kNv////////////bkDoAAAAA&#13;&#10;AAAAAAAAAAAAAAA6Zrb//////9uQOgAAAAAAAAAAAAAAAAAAADqQ2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9uQOgAAAAAAAAAAAAAAAAAAADqQ2//////////b&#13;&#10;kDoAAAAAAAAAAAAAAAAAAAA6kNv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8AAA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9uQOgAAAAA6kNv/////////////&#13;&#10;///bkGY6AAAAAAAAADpmkNv//////////////9uQZjoAAAAAAAAAOma22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9uQZjoAAAAAAAAAOma22///////&#13;&#10;///////////bkGY6AAAAAAAAADpmttv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8AAA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8A&#13;&#10;AA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8AAA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7ZmAAAAAAAAAAAAADqQ2///////////////////&#13;&#10;////////////////////////////////////////////////////////////////////////////&#13;&#10;/////////////////////////////////9u2kDoAOpDb////////////////////////////////&#13;&#10;////////////////////////////////////////////////////////////////////////////&#13;&#10;////////////////////////////////////25A6AAAAAAAAAAAAAGa2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8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D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7ZmAAAAAAAAAAAAADqQ2///////////&#13;&#10;////////////////////////////////////////////////////////////////////////////&#13;&#10;////////////////////////////////////////25A6Oma22///////////////////////////&#13;&#10;////////////////////////////////////////////////////////////////////////////&#13;&#10;////////////////////////////////////////////25A6AAAAAAAAAAAAAGa2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tmYAZrb///////+2ZgBmtv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Zrb/&#13;&#10;//////+2ZgBmtv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bkDpmtv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bkDpmtv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tmYAZrb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tmYAZrb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+2ZgA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+2ZgAAZrb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tmYAOpDb////////////////////////////////////////////////////////////////&#13;&#10;////////////////////////////////////////////////////////////////////////25A6&#13;&#10;AGa2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25BmkNv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25BmkNv///////////////////+2Zg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tmYAADqQ&#13;&#10;2////////9uQOgAAZrb/////////////////////////////////////////////////////////&#13;&#10;////////////////////////////////////////////////////////////////////////////&#13;&#10;///bkDo6kNv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tmY6kNv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tmY6kNv//////////////////9uQOgA6kNv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bkDoAAAAAAAAAAAAAZrb/////////////////////////////////////////////////////&#13;&#10;////////////////////////////////////////////////////////////////////////////&#13;&#10;////25A6AAAAOpDb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+2Zma2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+2Zma2/////////////////////7ZmAABmt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">
                <v:shape id="Picture 17" o:spid="_x0000_s1027" type="#_x0000_t75" alt="A screenshot of a cell phone&#10;&#10;Description automatically generated" style="position:absolute;top:22675;width:80775;height:215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">
                  <v:imagedata r:id="rId23" o:title="A screenshot of a cell phone&#10;&#10;Description automatically generated" croptop="22095f" cropbottom="19589f" cropleft="3439f"/>
                </v:shape>
                <v:shape id="Picture 18" o:spid="_x0000_s1028" type="#_x0000_t75" alt="A screenshot of a cell phone&#10;&#10;Description automatically generated" style="position:absolute;width:80775;height:215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">
                  <v:imagedata r:id="rId24" o:title="A screenshot of a cell phone&#10;&#10;Description automatically generated" croptop="21953f" cropbottom="19731f" cropleft="2083f" cropright="1355f"/>
                </v:shape>
              </v:group>
            </w:pict>
          </mc:Fallback>
        </mc:AlternateContent>
      </w:r>
    </w:p>
    <w:p w14:paraId="7C2B95F6" w14:textId="4A62F5C3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8DC9DA6" w14:textId="10D043F8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5A380BB" w14:textId="22411BF2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D44F45F" w14:textId="46DFECA6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27E47F8" w14:textId="527C6F50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</w:p>
    <w:p w14:paraId="3EB53726" w14:textId="49117170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D39BE37" w14:textId="553A943D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5581B72" w14:textId="2021890E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193B11B" w14:textId="59FE3C89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9654AE9" w14:textId="0DF778C8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9E1439B" w14:textId="01EB7EEF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2714056" w14:textId="0DBDEEDA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A80CFE0" w14:textId="4AB3A46F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8B80AEB" w14:textId="7787B5FB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C5D4B81" w14:textId="12266E4E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7626307" w14:textId="447DE254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C6081BD" w14:textId="0D5E059B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B09CBE5" w14:textId="71E0000E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96F20A2" w14:textId="7743B0F4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AE87321" w14:textId="4295A7CF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2537C8E" w14:textId="77777777" w:rsidR="00A405BF" w:rsidRPr="00921DAD" w:rsidRDefault="00A405BF" w:rsidP="00410E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sectPr w:rsidR="00A405BF" w:rsidRPr="00921DAD" w:rsidSect="0066183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1AE933" w14:textId="77777777" w:rsidR="005B72B4" w:rsidRDefault="005B72B4" w:rsidP="003B7470">
      <w:pPr>
        <w:spacing w:after="0" w:line="240" w:lineRule="auto"/>
      </w:pPr>
      <w:r>
        <w:separator/>
      </w:r>
    </w:p>
  </w:endnote>
  <w:endnote w:type="continuationSeparator" w:id="0">
    <w:p w14:paraId="2C328A21" w14:textId="77777777" w:rsidR="005B72B4" w:rsidRDefault="005B72B4" w:rsidP="003B7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yriadPro-Bold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94CEB6" w14:textId="77777777" w:rsidR="005B72B4" w:rsidRDefault="005B72B4" w:rsidP="003B7470">
      <w:pPr>
        <w:spacing w:after="0" w:line="240" w:lineRule="auto"/>
      </w:pPr>
      <w:r>
        <w:separator/>
      </w:r>
    </w:p>
  </w:footnote>
  <w:footnote w:type="continuationSeparator" w:id="0">
    <w:p w14:paraId="644B37B7" w14:textId="77777777" w:rsidR="005B72B4" w:rsidRDefault="005B72B4" w:rsidP="003B74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428E4"/>
    <w:multiLevelType w:val="hybridMultilevel"/>
    <w:tmpl w:val="093458A4"/>
    <w:lvl w:ilvl="0" w:tplc="D88E614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BF501F"/>
    <w:multiLevelType w:val="hybridMultilevel"/>
    <w:tmpl w:val="071E58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1E2198"/>
    <w:multiLevelType w:val="hybridMultilevel"/>
    <w:tmpl w:val="136C62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zYzNbMwtLQwNrFU0lEKTi0uzszPAykwqgUA23VrICwAAAA="/>
  </w:docVars>
  <w:rsids>
    <w:rsidRoot w:val="004968CB"/>
    <w:rsid w:val="00045362"/>
    <w:rsid w:val="000717A8"/>
    <w:rsid w:val="000963F3"/>
    <w:rsid w:val="00132D52"/>
    <w:rsid w:val="00172746"/>
    <w:rsid w:val="00232473"/>
    <w:rsid w:val="00242C77"/>
    <w:rsid w:val="002A67E5"/>
    <w:rsid w:val="002E13EE"/>
    <w:rsid w:val="002E5CEE"/>
    <w:rsid w:val="00316019"/>
    <w:rsid w:val="003B10CE"/>
    <w:rsid w:val="003B15F4"/>
    <w:rsid w:val="003B7470"/>
    <w:rsid w:val="00410EC3"/>
    <w:rsid w:val="00470FE3"/>
    <w:rsid w:val="004968CB"/>
    <w:rsid w:val="005A1AEE"/>
    <w:rsid w:val="005A773D"/>
    <w:rsid w:val="005B72B4"/>
    <w:rsid w:val="005C3CE7"/>
    <w:rsid w:val="005C76C0"/>
    <w:rsid w:val="005F3FEA"/>
    <w:rsid w:val="00626DE5"/>
    <w:rsid w:val="00635FA8"/>
    <w:rsid w:val="00661836"/>
    <w:rsid w:val="00674EC5"/>
    <w:rsid w:val="006C48EF"/>
    <w:rsid w:val="006E5755"/>
    <w:rsid w:val="006F17E7"/>
    <w:rsid w:val="00726A8F"/>
    <w:rsid w:val="00917760"/>
    <w:rsid w:val="00921DAD"/>
    <w:rsid w:val="00981E0C"/>
    <w:rsid w:val="009A4486"/>
    <w:rsid w:val="00A405BF"/>
    <w:rsid w:val="00A56B0B"/>
    <w:rsid w:val="00A662AA"/>
    <w:rsid w:val="00A847C7"/>
    <w:rsid w:val="00AA58AA"/>
    <w:rsid w:val="00AC62C6"/>
    <w:rsid w:val="00AE15AE"/>
    <w:rsid w:val="00B1219E"/>
    <w:rsid w:val="00BB71F0"/>
    <w:rsid w:val="00BC1BAF"/>
    <w:rsid w:val="00BD71CB"/>
    <w:rsid w:val="00C547F2"/>
    <w:rsid w:val="00CA2D31"/>
    <w:rsid w:val="00D85E91"/>
    <w:rsid w:val="00D929BA"/>
    <w:rsid w:val="00DD5FCA"/>
    <w:rsid w:val="00DD7F3F"/>
    <w:rsid w:val="00EE1177"/>
    <w:rsid w:val="00F04FCA"/>
    <w:rsid w:val="00F13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F3970"/>
  <w15:chartTrackingRefBased/>
  <w15:docId w15:val="{0E8EC3C4-D44E-45FA-A6EC-6AB2418EA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13EE"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470FE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0F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7F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7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C3CE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70FE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0FE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resultscount">
    <w:name w:val="resultscount"/>
    <w:basedOn w:val="DefaultParagraphFont"/>
    <w:rsid w:val="00470FE3"/>
  </w:style>
  <w:style w:type="character" w:customStyle="1" w:styleId="Heading2Char">
    <w:name w:val="Heading 2 Char"/>
    <w:basedOn w:val="DefaultParagraphFont"/>
    <w:link w:val="Heading2"/>
    <w:uiPriority w:val="9"/>
    <w:rsid w:val="00470FE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querysrchtext">
    <w:name w:val="querysrchtext"/>
    <w:basedOn w:val="DefaultParagraphFont"/>
    <w:rsid w:val="00470FE3"/>
  </w:style>
  <w:style w:type="character" w:customStyle="1" w:styleId="queryoperator">
    <w:name w:val="queryoperator"/>
    <w:basedOn w:val="DefaultParagraphFont"/>
    <w:rsid w:val="00470FE3"/>
  </w:style>
  <w:style w:type="character" w:styleId="Emphasis">
    <w:name w:val="Emphasis"/>
    <w:basedOn w:val="DefaultParagraphFont"/>
    <w:uiPriority w:val="20"/>
    <w:qFormat/>
    <w:rsid w:val="00470FE3"/>
    <w:rPr>
      <w:i/>
      <w:iCs/>
    </w:rPr>
  </w:style>
  <w:style w:type="character" w:customStyle="1" w:styleId="fontstyle01">
    <w:name w:val="fontstyle01"/>
    <w:basedOn w:val="DefaultParagraphFont"/>
    <w:rsid w:val="00470FE3"/>
    <w:rPr>
      <w:rFonts w:ascii="MyriadPro-Bold" w:hAnsi="MyriadPro-Bold" w:hint="default"/>
      <w:b/>
      <w:bCs/>
      <w:i w:val="0"/>
      <w:iCs w:val="0"/>
      <w:color w:val="231F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7F3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qFormat/>
    <w:rsid w:val="00A405BF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132D52"/>
    <w:pP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spacing w:val="5"/>
      <w:kern w:val="28"/>
      <w:sz w:val="32"/>
      <w:szCs w:val="52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132D52"/>
    <w:rPr>
      <w:rFonts w:asciiTheme="majorHAnsi" w:eastAsiaTheme="majorEastAsia" w:hAnsiTheme="majorHAnsi" w:cstheme="majorBidi"/>
      <w:spacing w:val="5"/>
      <w:kern w:val="28"/>
      <w:sz w:val="32"/>
      <w:szCs w:val="52"/>
      <w:lang w:val="en-GB"/>
    </w:rPr>
  </w:style>
  <w:style w:type="paragraph" w:styleId="NormalWeb">
    <w:name w:val="Normal (Web)"/>
    <w:basedOn w:val="Normal"/>
    <w:uiPriority w:val="99"/>
    <w:semiHidden/>
    <w:unhideWhenUsed/>
    <w:rsid w:val="00635FA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3B74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7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B74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70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6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6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cmd=HistorySearch&amp;querykey=11" TargetMode="External"/><Relationship Id="rId13" Type="http://schemas.openxmlformats.org/officeDocument/2006/relationships/image" Target="media/image3.tiff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1.tiff"/><Relationship Id="rId7" Type="http://schemas.openxmlformats.org/officeDocument/2006/relationships/hyperlink" Target="https://www.ncbi.nlm.nih.gov/pubmed/?cmd=HistorySearch&amp;querykey=8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tiff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hyperlink" Target="https://www.ncbi.nlm.nih.gov/pubmed/?cmd=HistorySearch&amp;querykey=14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?cmd=HistorySearch&amp;querykey=12" TargetMode="External"/><Relationship Id="rId14" Type="http://schemas.openxmlformats.org/officeDocument/2006/relationships/image" Target="media/image4.tiff"/><Relationship Id="rId22" Type="http://schemas.openxmlformats.org/officeDocument/2006/relationships/image" Target="media/image1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13</Pages>
  <Words>1483</Words>
  <Characters>845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OM SONI</dc:creator>
  <cp:keywords/>
  <dc:description/>
  <cp:lastModifiedBy>Anonymous</cp:lastModifiedBy>
  <cp:revision>31</cp:revision>
  <dcterms:created xsi:type="dcterms:W3CDTF">2019-03-28T09:13:00Z</dcterms:created>
  <dcterms:modified xsi:type="dcterms:W3CDTF">2019-12-26T08:01:00Z</dcterms:modified>
</cp:coreProperties>
</file>